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D97588" w14:textId="36E42E73" w:rsidR="00F82DA1" w:rsidRPr="00F82DA1" w:rsidRDefault="00F82DA1" w:rsidP="00F82DA1">
      <w:pPr>
        <w:jc w:val="center"/>
        <w:rPr>
          <w:b/>
          <w:bCs/>
        </w:rPr>
      </w:pPr>
      <w:r w:rsidRPr="00F82DA1">
        <w:rPr>
          <w:b/>
          <w:bCs/>
        </w:rPr>
        <w:t>Session 8 (unit-5): Inheritance</w:t>
      </w:r>
    </w:p>
    <w:tbl>
      <w:tblPr>
        <w:tblW w:w="9285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10"/>
        <w:gridCol w:w="4875"/>
      </w:tblGrid>
      <w:tr w:rsidR="00F82DA1" w:rsidRPr="00890793" w14:paraId="3067B250" w14:textId="77777777" w:rsidTr="001454A0">
        <w:tc>
          <w:tcPr>
            <w:tcW w:w="4410" w:type="dxa"/>
          </w:tcPr>
          <w:p w14:paraId="6D7ECAB4" w14:textId="77777777" w:rsidR="00F82DA1" w:rsidRPr="00890793" w:rsidRDefault="00F82DA1" w:rsidP="001454A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30A384B4">
              <w:rPr>
                <w:rFonts w:ascii="Times New Roman" w:hAnsi="Times New Roman" w:cs="Times New Roman"/>
                <w:sz w:val="24"/>
                <w:szCs w:val="24"/>
              </w:rPr>
              <w:t xml:space="preserve">Roll No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016</w:t>
            </w:r>
          </w:p>
        </w:tc>
        <w:tc>
          <w:tcPr>
            <w:tcW w:w="4875" w:type="dxa"/>
          </w:tcPr>
          <w:p w14:paraId="3433559A" w14:textId="77777777" w:rsidR="00F82DA1" w:rsidRPr="00890793" w:rsidRDefault="00F82DA1" w:rsidP="001454A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7CBBB181">
              <w:rPr>
                <w:rFonts w:ascii="Times New Roman" w:hAnsi="Times New Roman" w:cs="Times New Roman"/>
                <w:sz w:val="24"/>
                <w:szCs w:val="24"/>
              </w:rPr>
              <w:t xml:space="preserve">Name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aru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hadayate</w:t>
            </w:r>
            <w:proofErr w:type="spellEnd"/>
          </w:p>
        </w:tc>
      </w:tr>
      <w:tr w:rsidR="00F82DA1" w:rsidRPr="00890793" w14:paraId="58254079" w14:textId="77777777" w:rsidTr="001454A0">
        <w:tc>
          <w:tcPr>
            <w:tcW w:w="4410" w:type="dxa"/>
          </w:tcPr>
          <w:p w14:paraId="153077D7" w14:textId="77777777" w:rsidR="00F82DA1" w:rsidRPr="00890793" w:rsidRDefault="00F82DA1" w:rsidP="001454A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30A384B4">
              <w:rPr>
                <w:rFonts w:ascii="Times New Roman" w:hAnsi="Times New Roman" w:cs="Times New Roman"/>
                <w:sz w:val="24"/>
                <w:szCs w:val="24"/>
              </w:rPr>
              <w:t>Program: B-Tech (CSBS)</w:t>
            </w:r>
          </w:p>
        </w:tc>
        <w:tc>
          <w:tcPr>
            <w:tcW w:w="4875" w:type="dxa"/>
          </w:tcPr>
          <w:p w14:paraId="7F721F3C" w14:textId="77777777" w:rsidR="00F82DA1" w:rsidRPr="00890793" w:rsidRDefault="00F82DA1" w:rsidP="001454A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90793">
              <w:rPr>
                <w:rFonts w:ascii="Times New Roman" w:hAnsi="Times New Roman" w:cs="Times New Roman"/>
                <w:sz w:val="24"/>
                <w:szCs w:val="24"/>
              </w:rPr>
              <w:t>Division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Y</w:t>
            </w:r>
          </w:p>
        </w:tc>
      </w:tr>
      <w:tr w:rsidR="00F82DA1" w:rsidRPr="00890793" w14:paraId="25994F2F" w14:textId="77777777" w:rsidTr="001454A0">
        <w:tc>
          <w:tcPr>
            <w:tcW w:w="4410" w:type="dxa"/>
          </w:tcPr>
          <w:p w14:paraId="28274F94" w14:textId="77777777" w:rsidR="00F82DA1" w:rsidRPr="00890793" w:rsidRDefault="00F82DA1" w:rsidP="001454A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212F1280">
              <w:rPr>
                <w:rFonts w:ascii="Times New Roman" w:hAnsi="Times New Roman" w:cs="Times New Roman"/>
                <w:sz w:val="24"/>
                <w:szCs w:val="24"/>
              </w:rPr>
              <w:t xml:space="preserve">Batch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875" w:type="dxa"/>
          </w:tcPr>
          <w:p w14:paraId="0724B0A5" w14:textId="5888D49E" w:rsidR="00F82DA1" w:rsidRPr="00890793" w:rsidRDefault="00F82DA1" w:rsidP="001454A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212F1280">
              <w:rPr>
                <w:rFonts w:ascii="Times New Roman" w:hAnsi="Times New Roman" w:cs="Times New Roman"/>
                <w:sz w:val="24"/>
                <w:szCs w:val="24"/>
              </w:rPr>
              <w:t xml:space="preserve">Date of Submission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09-2020</w:t>
            </w:r>
          </w:p>
        </w:tc>
      </w:tr>
    </w:tbl>
    <w:p w14:paraId="6C62F57C" w14:textId="14518565" w:rsidR="0042601A" w:rsidRDefault="0042601A"/>
    <w:p w14:paraId="16773EEC" w14:textId="77B5A54B" w:rsidR="00F82DA1" w:rsidRDefault="00F82DA1"/>
    <w:p w14:paraId="3FFAA3DB" w14:textId="77777777" w:rsidR="00F82DA1" w:rsidRPr="00F82DA1" w:rsidRDefault="00F82DA1" w:rsidP="00F82DA1">
      <w:pPr>
        <w:pStyle w:val="ListParagraph"/>
        <w:numPr>
          <w:ilvl w:val="0"/>
          <w:numId w:val="2"/>
        </w:numPr>
        <w:rPr>
          <w:b/>
          <w:bCs/>
        </w:rPr>
      </w:pPr>
      <w:r w:rsidRPr="00F82DA1">
        <w:rPr>
          <w:b/>
          <w:bCs/>
        </w:rPr>
        <w:t>A publishing house maintains its publications in terms of physical copies i.e. the books as well as in terms of virtual copies i.e. the video files. Create a class publication that stores the title and price of the publication. From this class, derive two classes:</w:t>
      </w:r>
    </w:p>
    <w:p w14:paraId="4A5FBD32" w14:textId="77777777" w:rsidR="00F82DA1" w:rsidRPr="00F82DA1" w:rsidRDefault="00F82DA1" w:rsidP="00F82DA1">
      <w:pPr>
        <w:pStyle w:val="ListParagraph"/>
        <w:numPr>
          <w:ilvl w:val="1"/>
          <w:numId w:val="2"/>
        </w:numPr>
        <w:rPr>
          <w:b/>
          <w:bCs/>
        </w:rPr>
      </w:pPr>
      <w:r w:rsidRPr="00F82DA1">
        <w:rPr>
          <w:b/>
          <w:bCs/>
        </w:rPr>
        <w:t>Book; which adds a page count (type int)</w:t>
      </w:r>
    </w:p>
    <w:p w14:paraId="01B3546D" w14:textId="77777777" w:rsidR="00F82DA1" w:rsidRPr="00F82DA1" w:rsidRDefault="00F82DA1" w:rsidP="00F82DA1">
      <w:pPr>
        <w:pStyle w:val="ListParagraph"/>
        <w:numPr>
          <w:ilvl w:val="1"/>
          <w:numId w:val="2"/>
        </w:numPr>
        <w:rPr>
          <w:b/>
          <w:bCs/>
        </w:rPr>
      </w:pPr>
      <w:proofErr w:type="gramStart"/>
      <w:r w:rsidRPr="00F82DA1">
        <w:rPr>
          <w:b/>
          <w:bCs/>
        </w:rPr>
        <w:t>Video ;</w:t>
      </w:r>
      <w:proofErr w:type="gramEnd"/>
      <w:r w:rsidRPr="00F82DA1">
        <w:rPr>
          <w:b/>
          <w:bCs/>
        </w:rPr>
        <w:t xml:space="preserve"> which adds the size of the file in MBs (type int)</w:t>
      </w:r>
    </w:p>
    <w:p w14:paraId="57CDD598" w14:textId="57BA8A3A" w:rsidR="00F82DA1" w:rsidRPr="00F82DA1" w:rsidRDefault="00F82DA1" w:rsidP="00F82DA1">
      <w:pPr>
        <w:rPr>
          <w:b/>
          <w:bCs/>
        </w:rPr>
      </w:pPr>
      <w:r w:rsidRPr="00F82DA1">
        <w:rPr>
          <w:b/>
          <w:bCs/>
        </w:rPr>
        <w:t xml:space="preserve">Each of these three class must have a </w:t>
      </w:r>
      <w:proofErr w:type="spellStart"/>
      <w:proofErr w:type="gramStart"/>
      <w:r w:rsidRPr="00F82DA1">
        <w:rPr>
          <w:b/>
          <w:bCs/>
        </w:rPr>
        <w:t>getdata</w:t>
      </w:r>
      <w:proofErr w:type="spellEnd"/>
      <w:r w:rsidRPr="00F82DA1">
        <w:rPr>
          <w:b/>
          <w:bCs/>
        </w:rPr>
        <w:t>(</w:t>
      </w:r>
      <w:proofErr w:type="gramEnd"/>
      <w:r w:rsidRPr="00F82DA1">
        <w:rPr>
          <w:b/>
          <w:bCs/>
        </w:rPr>
        <w:t>) function to get the data from the user and a display() function to display the output. WAP that can well depict the above scenario.</w:t>
      </w:r>
    </w:p>
    <w:p w14:paraId="721AF114" w14:textId="77777777" w:rsidR="00F82DA1" w:rsidRPr="00D334C0" w:rsidRDefault="00F82DA1" w:rsidP="00F82DA1">
      <w:pPr>
        <w:rPr>
          <w:b/>
          <w:bCs/>
          <w:u w:val="double"/>
        </w:rPr>
      </w:pPr>
      <w:r w:rsidRPr="00D334C0">
        <w:rPr>
          <w:b/>
          <w:bCs/>
          <w:u w:val="double"/>
        </w:rPr>
        <w:t>ANS:</w:t>
      </w:r>
    </w:p>
    <w:p w14:paraId="67A55486" w14:textId="7021050E" w:rsidR="00F82DA1" w:rsidRPr="00F82DA1" w:rsidRDefault="00F82DA1" w:rsidP="00F82DA1">
      <w:r>
        <w:rPr>
          <w:b/>
          <w:bCs/>
        </w:rPr>
        <w:t>CODE:</w:t>
      </w:r>
      <w:r>
        <w:rPr>
          <w:b/>
          <w:bCs/>
        </w:rPr>
        <w:t xml:space="preserve"> </w:t>
      </w:r>
      <w:r>
        <w:rPr>
          <w:b/>
          <w:bCs/>
        </w:rPr>
        <w:tab/>
      </w:r>
      <w:r w:rsidRPr="00F82DA1">
        <w:t>#include&lt;iostream&gt;</w:t>
      </w:r>
    </w:p>
    <w:p w14:paraId="4CA87451" w14:textId="77777777" w:rsidR="00F82DA1" w:rsidRPr="00F82DA1" w:rsidRDefault="00F82DA1" w:rsidP="00F82DA1">
      <w:pPr>
        <w:ind w:left="720"/>
      </w:pPr>
      <w:r w:rsidRPr="00F82DA1">
        <w:t>#include&lt;conio.h&gt;</w:t>
      </w:r>
    </w:p>
    <w:p w14:paraId="758326E2" w14:textId="77777777" w:rsidR="00F82DA1" w:rsidRPr="00F82DA1" w:rsidRDefault="00F82DA1" w:rsidP="00F82DA1">
      <w:pPr>
        <w:ind w:left="720"/>
      </w:pPr>
      <w:r w:rsidRPr="00F82DA1">
        <w:t>#include&lt;stdio.h&gt;</w:t>
      </w:r>
    </w:p>
    <w:p w14:paraId="437795AD" w14:textId="77777777" w:rsidR="00F82DA1" w:rsidRPr="00F82DA1" w:rsidRDefault="00F82DA1" w:rsidP="00F82DA1">
      <w:pPr>
        <w:ind w:left="720"/>
      </w:pPr>
      <w:r w:rsidRPr="00F82DA1">
        <w:t>using namespace std;</w:t>
      </w:r>
    </w:p>
    <w:p w14:paraId="5DB5E523" w14:textId="77777777" w:rsidR="00F82DA1" w:rsidRPr="00F82DA1" w:rsidRDefault="00F82DA1" w:rsidP="00F82DA1">
      <w:pPr>
        <w:ind w:left="720"/>
      </w:pPr>
      <w:r w:rsidRPr="00F82DA1">
        <w:t>class Publication</w:t>
      </w:r>
    </w:p>
    <w:p w14:paraId="26246102" w14:textId="77777777" w:rsidR="00F82DA1" w:rsidRPr="00F82DA1" w:rsidRDefault="00F82DA1" w:rsidP="00F82DA1">
      <w:pPr>
        <w:ind w:left="720"/>
      </w:pPr>
      <w:r w:rsidRPr="00F82DA1">
        <w:t>{</w:t>
      </w:r>
    </w:p>
    <w:p w14:paraId="5CAA55C7" w14:textId="77777777" w:rsidR="00F82DA1" w:rsidRPr="00F82DA1" w:rsidRDefault="00F82DA1" w:rsidP="00F82DA1">
      <w:pPr>
        <w:ind w:left="720"/>
      </w:pPr>
      <w:r w:rsidRPr="00F82DA1">
        <w:t xml:space="preserve">  protected:</w:t>
      </w:r>
    </w:p>
    <w:p w14:paraId="0DA99B26" w14:textId="77777777" w:rsidR="00F82DA1" w:rsidRPr="00F82DA1" w:rsidRDefault="00F82DA1" w:rsidP="00F82DA1">
      <w:pPr>
        <w:ind w:left="720"/>
      </w:pPr>
      <w:r w:rsidRPr="00F82DA1">
        <w:t xml:space="preserve">  int </w:t>
      </w:r>
      <w:proofErr w:type="spellStart"/>
      <w:r w:rsidRPr="00F82DA1">
        <w:t>bookcnt</w:t>
      </w:r>
      <w:proofErr w:type="spellEnd"/>
      <w:r w:rsidRPr="00F82DA1">
        <w:t xml:space="preserve">, </w:t>
      </w:r>
      <w:proofErr w:type="spellStart"/>
      <w:r w:rsidRPr="00F82DA1">
        <w:t>videomem</w:t>
      </w:r>
      <w:proofErr w:type="spellEnd"/>
      <w:r w:rsidRPr="00F82DA1">
        <w:t>;</w:t>
      </w:r>
    </w:p>
    <w:p w14:paraId="3EB1AAD7" w14:textId="77777777" w:rsidR="00F82DA1" w:rsidRPr="00F82DA1" w:rsidRDefault="00F82DA1" w:rsidP="00F82DA1">
      <w:pPr>
        <w:ind w:left="720"/>
      </w:pPr>
      <w:r w:rsidRPr="00F82DA1">
        <w:t xml:space="preserve">  char </w:t>
      </w:r>
      <w:proofErr w:type="spellStart"/>
      <w:proofErr w:type="gramStart"/>
      <w:r w:rsidRPr="00F82DA1">
        <w:t>booknm</w:t>
      </w:r>
      <w:proofErr w:type="spellEnd"/>
      <w:r w:rsidRPr="00F82DA1">
        <w:t>[</w:t>
      </w:r>
      <w:proofErr w:type="gramEnd"/>
      <w:r w:rsidRPr="00F82DA1">
        <w:t>30];</w:t>
      </w:r>
    </w:p>
    <w:p w14:paraId="40F3D020" w14:textId="77777777" w:rsidR="00F82DA1" w:rsidRPr="00F82DA1" w:rsidRDefault="00F82DA1" w:rsidP="00F82DA1">
      <w:pPr>
        <w:ind w:left="720"/>
      </w:pPr>
      <w:r w:rsidRPr="00F82DA1">
        <w:t xml:space="preserve">  public:</w:t>
      </w:r>
    </w:p>
    <w:p w14:paraId="6484232E" w14:textId="77777777" w:rsidR="00F82DA1" w:rsidRPr="00F82DA1" w:rsidRDefault="00F82DA1" w:rsidP="00F82DA1">
      <w:pPr>
        <w:ind w:left="720"/>
      </w:pPr>
      <w:r w:rsidRPr="00F82DA1">
        <w:t xml:space="preserve">  void </w:t>
      </w:r>
      <w:proofErr w:type="spellStart"/>
      <w:proofErr w:type="gramStart"/>
      <w:r w:rsidRPr="00F82DA1">
        <w:t>getdat</w:t>
      </w:r>
      <w:proofErr w:type="spellEnd"/>
      <w:r w:rsidRPr="00F82DA1">
        <w:t>(</w:t>
      </w:r>
      <w:proofErr w:type="gramEnd"/>
      <w:r w:rsidRPr="00F82DA1">
        <w:t>)</w:t>
      </w:r>
    </w:p>
    <w:p w14:paraId="3C468775" w14:textId="77777777" w:rsidR="00F82DA1" w:rsidRPr="00F82DA1" w:rsidRDefault="00F82DA1" w:rsidP="00F82DA1">
      <w:pPr>
        <w:ind w:left="720"/>
      </w:pPr>
      <w:r w:rsidRPr="00F82DA1">
        <w:t xml:space="preserve">   {</w:t>
      </w:r>
    </w:p>
    <w:p w14:paraId="78C774FC" w14:textId="77777777" w:rsidR="00F82DA1" w:rsidRPr="00F82DA1" w:rsidRDefault="00F82DA1" w:rsidP="00F82DA1">
      <w:pPr>
        <w:ind w:left="720"/>
      </w:pPr>
      <w:r w:rsidRPr="00F82DA1">
        <w:t xml:space="preserve">    </w:t>
      </w:r>
      <w:proofErr w:type="spellStart"/>
      <w:r w:rsidRPr="00F82DA1">
        <w:t>cout</w:t>
      </w:r>
      <w:proofErr w:type="spellEnd"/>
      <w:r w:rsidRPr="00F82DA1">
        <w:t>&lt;&lt;"\</w:t>
      </w:r>
      <w:proofErr w:type="spellStart"/>
      <w:r w:rsidRPr="00F82DA1">
        <w:t>nEnter</w:t>
      </w:r>
      <w:proofErr w:type="spellEnd"/>
      <w:r w:rsidRPr="00F82DA1">
        <w:t xml:space="preserve"> Name of Book: ";</w:t>
      </w:r>
    </w:p>
    <w:p w14:paraId="16DFCD74" w14:textId="77777777" w:rsidR="00F82DA1" w:rsidRPr="00F82DA1" w:rsidRDefault="00F82DA1" w:rsidP="00F82DA1">
      <w:pPr>
        <w:ind w:left="720"/>
      </w:pPr>
      <w:r w:rsidRPr="00F82DA1">
        <w:t xml:space="preserve">    gets(</w:t>
      </w:r>
      <w:proofErr w:type="spellStart"/>
      <w:r w:rsidRPr="00F82DA1">
        <w:t>booknm</w:t>
      </w:r>
      <w:proofErr w:type="spellEnd"/>
      <w:r w:rsidRPr="00F82DA1">
        <w:t>);</w:t>
      </w:r>
    </w:p>
    <w:p w14:paraId="22D98FD1" w14:textId="77777777" w:rsidR="00F82DA1" w:rsidRPr="00F82DA1" w:rsidRDefault="00F82DA1" w:rsidP="00F82DA1">
      <w:pPr>
        <w:ind w:left="720"/>
      </w:pPr>
      <w:r w:rsidRPr="00F82DA1">
        <w:t xml:space="preserve">   }</w:t>
      </w:r>
    </w:p>
    <w:p w14:paraId="0F6F1301" w14:textId="77777777" w:rsidR="00F82DA1" w:rsidRPr="00F82DA1" w:rsidRDefault="00F82DA1" w:rsidP="00F82DA1">
      <w:pPr>
        <w:ind w:left="720"/>
      </w:pPr>
      <w:r w:rsidRPr="00F82DA1">
        <w:t xml:space="preserve">  void </w:t>
      </w:r>
      <w:proofErr w:type="gramStart"/>
      <w:r w:rsidRPr="00F82DA1">
        <w:t>display(</w:t>
      </w:r>
      <w:proofErr w:type="gramEnd"/>
      <w:r w:rsidRPr="00F82DA1">
        <w:t>)</w:t>
      </w:r>
    </w:p>
    <w:p w14:paraId="3338CB2E" w14:textId="77777777" w:rsidR="00F82DA1" w:rsidRPr="00F82DA1" w:rsidRDefault="00F82DA1" w:rsidP="00F82DA1">
      <w:pPr>
        <w:ind w:left="720"/>
      </w:pPr>
      <w:r w:rsidRPr="00F82DA1">
        <w:t xml:space="preserve">   {</w:t>
      </w:r>
    </w:p>
    <w:p w14:paraId="24D777EF" w14:textId="77777777" w:rsidR="00F82DA1" w:rsidRPr="00F82DA1" w:rsidRDefault="00F82DA1" w:rsidP="00F82DA1">
      <w:pPr>
        <w:ind w:left="720"/>
      </w:pPr>
      <w:r w:rsidRPr="00F82DA1">
        <w:t xml:space="preserve">    </w:t>
      </w:r>
      <w:proofErr w:type="spellStart"/>
      <w:r w:rsidRPr="00F82DA1">
        <w:t>cout</w:t>
      </w:r>
      <w:proofErr w:type="spellEnd"/>
      <w:r w:rsidRPr="00F82DA1">
        <w:t>&lt;&lt;"\</w:t>
      </w:r>
      <w:proofErr w:type="spellStart"/>
      <w:r w:rsidRPr="00F82DA1">
        <w:t>nName</w:t>
      </w:r>
      <w:proofErr w:type="spellEnd"/>
      <w:r w:rsidRPr="00F82DA1">
        <w:t xml:space="preserve"> of Book: "&lt;&lt;</w:t>
      </w:r>
      <w:proofErr w:type="spellStart"/>
      <w:r w:rsidRPr="00F82DA1">
        <w:t>booknm</w:t>
      </w:r>
      <w:proofErr w:type="spellEnd"/>
      <w:r w:rsidRPr="00F82DA1">
        <w:t>;</w:t>
      </w:r>
    </w:p>
    <w:p w14:paraId="7920C597" w14:textId="77777777" w:rsidR="00F82DA1" w:rsidRPr="00F82DA1" w:rsidRDefault="00F82DA1" w:rsidP="00F82DA1">
      <w:pPr>
        <w:ind w:left="720"/>
      </w:pPr>
      <w:r w:rsidRPr="00F82DA1">
        <w:t xml:space="preserve">   }</w:t>
      </w:r>
    </w:p>
    <w:p w14:paraId="794933C7" w14:textId="77777777" w:rsidR="00F82DA1" w:rsidRPr="00F82DA1" w:rsidRDefault="00F82DA1" w:rsidP="00F82DA1">
      <w:pPr>
        <w:ind w:left="720"/>
      </w:pPr>
      <w:r w:rsidRPr="00F82DA1">
        <w:t xml:space="preserve"> };</w:t>
      </w:r>
    </w:p>
    <w:p w14:paraId="0854584D" w14:textId="77777777" w:rsidR="00F82DA1" w:rsidRPr="00F82DA1" w:rsidRDefault="00F82DA1" w:rsidP="00F82DA1">
      <w:pPr>
        <w:ind w:left="720"/>
      </w:pPr>
    </w:p>
    <w:p w14:paraId="26CC30F4" w14:textId="77777777" w:rsidR="00F82DA1" w:rsidRPr="00F82DA1" w:rsidRDefault="00F82DA1" w:rsidP="00F82DA1">
      <w:pPr>
        <w:ind w:left="720"/>
      </w:pPr>
    </w:p>
    <w:p w14:paraId="027ED636" w14:textId="77777777" w:rsidR="00F82DA1" w:rsidRPr="00F82DA1" w:rsidRDefault="00F82DA1" w:rsidP="00F82DA1">
      <w:pPr>
        <w:ind w:left="720"/>
      </w:pPr>
    </w:p>
    <w:p w14:paraId="56EC99BA" w14:textId="77777777" w:rsidR="00F82DA1" w:rsidRPr="00F82DA1" w:rsidRDefault="00F82DA1" w:rsidP="00F82DA1">
      <w:pPr>
        <w:ind w:left="720"/>
      </w:pPr>
      <w:r w:rsidRPr="00F82DA1">
        <w:t xml:space="preserve">class </w:t>
      </w:r>
      <w:proofErr w:type="gramStart"/>
      <w:r w:rsidRPr="00F82DA1">
        <w:t>Book :</w:t>
      </w:r>
      <w:proofErr w:type="gramEnd"/>
      <w:r w:rsidRPr="00F82DA1">
        <w:t xml:space="preserve"> public Publication</w:t>
      </w:r>
    </w:p>
    <w:p w14:paraId="4DD252AF" w14:textId="77777777" w:rsidR="00F82DA1" w:rsidRPr="00F82DA1" w:rsidRDefault="00F82DA1" w:rsidP="00F82DA1">
      <w:pPr>
        <w:ind w:left="720"/>
      </w:pPr>
      <w:r w:rsidRPr="00F82DA1">
        <w:t xml:space="preserve"> {</w:t>
      </w:r>
    </w:p>
    <w:p w14:paraId="18BAD373" w14:textId="77777777" w:rsidR="00F82DA1" w:rsidRPr="00F82DA1" w:rsidRDefault="00F82DA1" w:rsidP="00F82DA1">
      <w:pPr>
        <w:ind w:left="720"/>
      </w:pPr>
      <w:r w:rsidRPr="00F82DA1">
        <w:t xml:space="preserve">  int </w:t>
      </w:r>
      <w:proofErr w:type="spellStart"/>
      <w:r w:rsidRPr="00F82DA1">
        <w:t>add_page</w:t>
      </w:r>
      <w:proofErr w:type="spellEnd"/>
      <w:r w:rsidRPr="00F82DA1">
        <w:t>;</w:t>
      </w:r>
    </w:p>
    <w:p w14:paraId="524EAE61" w14:textId="77777777" w:rsidR="00F82DA1" w:rsidRPr="00F82DA1" w:rsidRDefault="00F82DA1" w:rsidP="00F82DA1">
      <w:pPr>
        <w:ind w:left="720"/>
      </w:pPr>
      <w:r w:rsidRPr="00F82DA1">
        <w:t xml:space="preserve">  public:</w:t>
      </w:r>
    </w:p>
    <w:p w14:paraId="2F84A3A5" w14:textId="77777777" w:rsidR="00F82DA1" w:rsidRPr="00F82DA1" w:rsidRDefault="00F82DA1" w:rsidP="00F82DA1">
      <w:pPr>
        <w:ind w:left="720"/>
      </w:pPr>
      <w:r w:rsidRPr="00F82DA1">
        <w:t xml:space="preserve">  void </w:t>
      </w:r>
      <w:proofErr w:type="spellStart"/>
      <w:proofErr w:type="gramStart"/>
      <w:r w:rsidRPr="00F82DA1">
        <w:t>getdat</w:t>
      </w:r>
      <w:proofErr w:type="spellEnd"/>
      <w:r w:rsidRPr="00F82DA1">
        <w:t>(</w:t>
      </w:r>
      <w:proofErr w:type="gramEnd"/>
      <w:r w:rsidRPr="00F82DA1">
        <w:t>)</w:t>
      </w:r>
    </w:p>
    <w:p w14:paraId="0E86B3B5" w14:textId="77777777" w:rsidR="00F82DA1" w:rsidRPr="00F82DA1" w:rsidRDefault="00F82DA1" w:rsidP="00F82DA1">
      <w:pPr>
        <w:ind w:left="720"/>
      </w:pPr>
      <w:r w:rsidRPr="00F82DA1">
        <w:t xml:space="preserve">   {</w:t>
      </w:r>
    </w:p>
    <w:p w14:paraId="60A8D429" w14:textId="77777777" w:rsidR="00F82DA1" w:rsidRPr="00F82DA1" w:rsidRDefault="00F82DA1" w:rsidP="00F82DA1">
      <w:pPr>
        <w:ind w:left="720"/>
      </w:pPr>
      <w:r w:rsidRPr="00F82DA1">
        <w:t xml:space="preserve">    </w:t>
      </w:r>
      <w:proofErr w:type="spellStart"/>
      <w:r w:rsidRPr="00F82DA1">
        <w:t>cout</w:t>
      </w:r>
      <w:proofErr w:type="spellEnd"/>
      <w:r w:rsidRPr="00F82DA1">
        <w:t>&lt;&lt;"\</w:t>
      </w:r>
      <w:proofErr w:type="spellStart"/>
      <w:r w:rsidRPr="00F82DA1">
        <w:t>nEnter</w:t>
      </w:r>
      <w:proofErr w:type="spellEnd"/>
      <w:r w:rsidRPr="00F82DA1">
        <w:t xml:space="preserve"> number of pages of the book:";</w:t>
      </w:r>
    </w:p>
    <w:p w14:paraId="47E00595" w14:textId="77777777" w:rsidR="00F82DA1" w:rsidRPr="00F82DA1" w:rsidRDefault="00F82DA1" w:rsidP="00F82DA1">
      <w:pPr>
        <w:ind w:left="720"/>
      </w:pPr>
      <w:r w:rsidRPr="00F82DA1">
        <w:t xml:space="preserve">    </w:t>
      </w:r>
      <w:proofErr w:type="spellStart"/>
      <w:r w:rsidRPr="00F82DA1">
        <w:t>cin</w:t>
      </w:r>
      <w:proofErr w:type="spellEnd"/>
      <w:r w:rsidRPr="00F82DA1">
        <w:t>&gt;&gt;</w:t>
      </w:r>
      <w:proofErr w:type="spellStart"/>
      <w:r w:rsidRPr="00F82DA1">
        <w:t>add_page</w:t>
      </w:r>
      <w:proofErr w:type="spellEnd"/>
      <w:r w:rsidRPr="00F82DA1">
        <w:t>;</w:t>
      </w:r>
    </w:p>
    <w:p w14:paraId="7842F30D" w14:textId="77777777" w:rsidR="00F82DA1" w:rsidRPr="00F82DA1" w:rsidRDefault="00F82DA1" w:rsidP="00F82DA1">
      <w:pPr>
        <w:ind w:left="720"/>
      </w:pPr>
      <w:r w:rsidRPr="00F82DA1">
        <w:t xml:space="preserve">    </w:t>
      </w:r>
      <w:proofErr w:type="spellStart"/>
      <w:r w:rsidRPr="00F82DA1">
        <w:t>bookcnt</w:t>
      </w:r>
      <w:proofErr w:type="spellEnd"/>
      <w:r w:rsidRPr="00F82DA1">
        <w:t xml:space="preserve"> = </w:t>
      </w:r>
      <w:proofErr w:type="spellStart"/>
      <w:r w:rsidRPr="00F82DA1">
        <w:t>add_page</w:t>
      </w:r>
      <w:proofErr w:type="spellEnd"/>
      <w:r w:rsidRPr="00F82DA1">
        <w:t>;</w:t>
      </w:r>
    </w:p>
    <w:p w14:paraId="3B733654" w14:textId="77777777" w:rsidR="00F82DA1" w:rsidRPr="00F82DA1" w:rsidRDefault="00F82DA1" w:rsidP="00F82DA1">
      <w:pPr>
        <w:ind w:left="720"/>
      </w:pPr>
      <w:r w:rsidRPr="00F82DA1">
        <w:t xml:space="preserve">   }</w:t>
      </w:r>
    </w:p>
    <w:p w14:paraId="4DF8110D" w14:textId="77777777" w:rsidR="00F82DA1" w:rsidRPr="00F82DA1" w:rsidRDefault="00F82DA1" w:rsidP="00F82DA1">
      <w:pPr>
        <w:ind w:left="720"/>
      </w:pPr>
      <w:r w:rsidRPr="00F82DA1">
        <w:t xml:space="preserve">  void </w:t>
      </w:r>
      <w:proofErr w:type="gramStart"/>
      <w:r w:rsidRPr="00F82DA1">
        <w:t>display(</w:t>
      </w:r>
      <w:proofErr w:type="gramEnd"/>
      <w:r w:rsidRPr="00F82DA1">
        <w:t>)</w:t>
      </w:r>
    </w:p>
    <w:p w14:paraId="40B30613" w14:textId="77777777" w:rsidR="00F82DA1" w:rsidRPr="00F82DA1" w:rsidRDefault="00F82DA1" w:rsidP="00F82DA1">
      <w:pPr>
        <w:ind w:left="720"/>
      </w:pPr>
      <w:r w:rsidRPr="00F82DA1">
        <w:t xml:space="preserve">   {</w:t>
      </w:r>
    </w:p>
    <w:p w14:paraId="2EFCE563" w14:textId="77777777" w:rsidR="00F82DA1" w:rsidRPr="00F82DA1" w:rsidRDefault="00F82DA1" w:rsidP="00F82DA1">
      <w:pPr>
        <w:ind w:left="720"/>
      </w:pPr>
      <w:r w:rsidRPr="00F82DA1">
        <w:t xml:space="preserve">    </w:t>
      </w:r>
      <w:proofErr w:type="spellStart"/>
      <w:r w:rsidRPr="00F82DA1">
        <w:t>cout</w:t>
      </w:r>
      <w:proofErr w:type="spellEnd"/>
      <w:r w:rsidRPr="00F82DA1">
        <w:t>&lt;&lt;"\</w:t>
      </w:r>
      <w:proofErr w:type="spellStart"/>
      <w:r w:rsidRPr="00F82DA1">
        <w:t>nNumber</w:t>
      </w:r>
      <w:proofErr w:type="spellEnd"/>
      <w:r w:rsidRPr="00F82DA1">
        <w:t xml:space="preserve"> of Pages: "&lt;&lt;</w:t>
      </w:r>
      <w:proofErr w:type="spellStart"/>
      <w:r w:rsidRPr="00F82DA1">
        <w:t>bookcnt</w:t>
      </w:r>
      <w:proofErr w:type="spellEnd"/>
      <w:r w:rsidRPr="00F82DA1">
        <w:t>;</w:t>
      </w:r>
    </w:p>
    <w:p w14:paraId="36F8E2AE" w14:textId="77777777" w:rsidR="00F82DA1" w:rsidRPr="00F82DA1" w:rsidRDefault="00F82DA1" w:rsidP="00F82DA1">
      <w:pPr>
        <w:ind w:left="720"/>
      </w:pPr>
      <w:r w:rsidRPr="00F82DA1">
        <w:t xml:space="preserve">   }</w:t>
      </w:r>
    </w:p>
    <w:p w14:paraId="051CED47" w14:textId="77777777" w:rsidR="00F82DA1" w:rsidRPr="00F82DA1" w:rsidRDefault="00F82DA1" w:rsidP="00F82DA1">
      <w:pPr>
        <w:ind w:left="720"/>
      </w:pPr>
      <w:r w:rsidRPr="00F82DA1">
        <w:t xml:space="preserve"> };</w:t>
      </w:r>
    </w:p>
    <w:p w14:paraId="41C77BE2" w14:textId="77777777" w:rsidR="00F82DA1" w:rsidRPr="00F82DA1" w:rsidRDefault="00F82DA1" w:rsidP="00F82DA1">
      <w:pPr>
        <w:ind w:left="720"/>
      </w:pPr>
    </w:p>
    <w:p w14:paraId="1CE864B2" w14:textId="77777777" w:rsidR="00F82DA1" w:rsidRPr="00F82DA1" w:rsidRDefault="00F82DA1" w:rsidP="00F82DA1">
      <w:pPr>
        <w:ind w:left="720"/>
      </w:pPr>
    </w:p>
    <w:p w14:paraId="1A6BC11B" w14:textId="77777777" w:rsidR="00F82DA1" w:rsidRPr="00F82DA1" w:rsidRDefault="00F82DA1" w:rsidP="00F82DA1">
      <w:pPr>
        <w:ind w:left="720"/>
      </w:pPr>
    </w:p>
    <w:p w14:paraId="32DBE461" w14:textId="77777777" w:rsidR="00F82DA1" w:rsidRPr="00F82DA1" w:rsidRDefault="00F82DA1" w:rsidP="00F82DA1">
      <w:pPr>
        <w:ind w:left="720"/>
      </w:pPr>
      <w:r w:rsidRPr="00F82DA1">
        <w:t xml:space="preserve">class </w:t>
      </w:r>
      <w:proofErr w:type="gramStart"/>
      <w:r w:rsidRPr="00F82DA1">
        <w:t>Video :</w:t>
      </w:r>
      <w:proofErr w:type="gramEnd"/>
      <w:r w:rsidRPr="00F82DA1">
        <w:t xml:space="preserve"> public Publication</w:t>
      </w:r>
    </w:p>
    <w:p w14:paraId="38D5203A" w14:textId="77777777" w:rsidR="00F82DA1" w:rsidRPr="00F82DA1" w:rsidRDefault="00F82DA1" w:rsidP="00F82DA1">
      <w:pPr>
        <w:ind w:left="720"/>
      </w:pPr>
      <w:r w:rsidRPr="00F82DA1">
        <w:t xml:space="preserve"> {</w:t>
      </w:r>
    </w:p>
    <w:p w14:paraId="63421361" w14:textId="77777777" w:rsidR="00F82DA1" w:rsidRPr="00F82DA1" w:rsidRDefault="00F82DA1" w:rsidP="00F82DA1">
      <w:pPr>
        <w:ind w:left="720"/>
      </w:pPr>
      <w:r w:rsidRPr="00F82DA1">
        <w:t xml:space="preserve">  int </w:t>
      </w:r>
      <w:proofErr w:type="spellStart"/>
      <w:r w:rsidRPr="00F82DA1">
        <w:t>add_mem</w:t>
      </w:r>
      <w:proofErr w:type="spellEnd"/>
      <w:r w:rsidRPr="00F82DA1">
        <w:t>;</w:t>
      </w:r>
    </w:p>
    <w:p w14:paraId="78EE66EC" w14:textId="77777777" w:rsidR="00F82DA1" w:rsidRPr="00F82DA1" w:rsidRDefault="00F82DA1" w:rsidP="00F82DA1">
      <w:pPr>
        <w:ind w:left="720"/>
      </w:pPr>
      <w:r w:rsidRPr="00F82DA1">
        <w:t xml:space="preserve">  public:</w:t>
      </w:r>
    </w:p>
    <w:p w14:paraId="6CEF6125" w14:textId="77777777" w:rsidR="00F82DA1" w:rsidRPr="00F82DA1" w:rsidRDefault="00F82DA1" w:rsidP="00F82DA1">
      <w:pPr>
        <w:ind w:left="720"/>
      </w:pPr>
      <w:r w:rsidRPr="00F82DA1">
        <w:t xml:space="preserve">  void </w:t>
      </w:r>
      <w:proofErr w:type="spellStart"/>
      <w:proofErr w:type="gramStart"/>
      <w:r w:rsidRPr="00F82DA1">
        <w:t>getdat</w:t>
      </w:r>
      <w:proofErr w:type="spellEnd"/>
      <w:r w:rsidRPr="00F82DA1">
        <w:t>(</w:t>
      </w:r>
      <w:proofErr w:type="gramEnd"/>
      <w:r w:rsidRPr="00F82DA1">
        <w:t>)</w:t>
      </w:r>
    </w:p>
    <w:p w14:paraId="366EBA8F" w14:textId="77777777" w:rsidR="00F82DA1" w:rsidRPr="00F82DA1" w:rsidRDefault="00F82DA1" w:rsidP="00F82DA1">
      <w:pPr>
        <w:ind w:left="720"/>
      </w:pPr>
      <w:r w:rsidRPr="00F82DA1">
        <w:t xml:space="preserve">   {</w:t>
      </w:r>
    </w:p>
    <w:p w14:paraId="50F7CC00" w14:textId="77777777" w:rsidR="00F82DA1" w:rsidRPr="00F82DA1" w:rsidRDefault="00F82DA1" w:rsidP="00F82DA1">
      <w:pPr>
        <w:ind w:left="720"/>
      </w:pPr>
      <w:r w:rsidRPr="00F82DA1">
        <w:t xml:space="preserve">    </w:t>
      </w:r>
      <w:proofErr w:type="spellStart"/>
      <w:r w:rsidRPr="00F82DA1">
        <w:t>cout</w:t>
      </w:r>
      <w:proofErr w:type="spellEnd"/>
      <w:r w:rsidRPr="00F82DA1">
        <w:t>&lt;&lt;"\</w:t>
      </w:r>
      <w:proofErr w:type="spellStart"/>
      <w:r w:rsidRPr="00F82DA1">
        <w:t>nEnter</w:t>
      </w:r>
      <w:proofErr w:type="spellEnd"/>
      <w:r w:rsidRPr="00F82DA1">
        <w:t xml:space="preserve"> memory of Video in MB's: ";</w:t>
      </w:r>
    </w:p>
    <w:p w14:paraId="4D5A03DA" w14:textId="77777777" w:rsidR="00F82DA1" w:rsidRPr="00F82DA1" w:rsidRDefault="00F82DA1" w:rsidP="00F82DA1">
      <w:pPr>
        <w:ind w:left="720"/>
      </w:pPr>
      <w:r w:rsidRPr="00F82DA1">
        <w:t xml:space="preserve">    </w:t>
      </w:r>
      <w:proofErr w:type="spellStart"/>
      <w:r w:rsidRPr="00F82DA1">
        <w:t>cin</w:t>
      </w:r>
      <w:proofErr w:type="spellEnd"/>
      <w:r w:rsidRPr="00F82DA1">
        <w:t>&gt;&gt;</w:t>
      </w:r>
      <w:proofErr w:type="spellStart"/>
      <w:r w:rsidRPr="00F82DA1">
        <w:t>add_mem</w:t>
      </w:r>
      <w:proofErr w:type="spellEnd"/>
      <w:r w:rsidRPr="00F82DA1">
        <w:t>;</w:t>
      </w:r>
    </w:p>
    <w:p w14:paraId="11529299" w14:textId="77777777" w:rsidR="00F82DA1" w:rsidRPr="00F82DA1" w:rsidRDefault="00F82DA1" w:rsidP="00F82DA1">
      <w:pPr>
        <w:ind w:left="720"/>
      </w:pPr>
      <w:r w:rsidRPr="00F82DA1">
        <w:t xml:space="preserve">    </w:t>
      </w:r>
      <w:proofErr w:type="spellStart"/>
      <w:r w:rsidRPr="00F82DA1">
        <w:t>videomem</w:t>
      </w:r>
      <w:proofErr w:type="spellEnd"/>
      <w:r w:rsidRPr="00F82DA1">
        <w:t xml:space="preserve"> = </w:t>
      </w:r>
      <w:proofErr w:type="spellStart"/>
      <w:r w:rsidRPr="00F82DA1">
        <w:t>add_mem</w:t>
      </w:r>
      <w:proofErr w:type="spellEnd"/>
      <w:r w:rsidRPr="00F82DA1">
        <w:t>;</w:t>
      </w:r>
    </w:p>
    <w:p w14:paraId="27CEA73D" w14:textId="77777777" w:rsidR="00F82DA1" w:rsidRPr="00F82DA1" w:rsidRDefault="00F82DA1" w:rsidP="00F82DA1">
      <w:pPr>
        <w:ind w:left="720"/>
      </w:pPr>
      <w:r w:rsidRPr="00F82DA1">
        <w:t xml:space="preserve">   }</w:t>
      </w:r>
    </w:p>
    <w:p w14:paraId="3DF296B8" w14:textId="77777777" w:rsidR="00F82DA1" w:rsidRPr="00F82DA1" w:rsidRDefault="00F82DA1" w:rsidP="00F82DA1">
      <w:pPr>
        <w:ind w:left="720"/>
      </w:pPr>
      <w:r w:rsidRPr="00F82DA1">
        <w:lastRenderedPageBreak/>
        <w:t xml:space="preserve">  void </w:t>
      </w:r>
      <w:proofErr w:type="gramStart"/>
      <w:r w:rsidRPr="00F82DA1">
        <w:t>display(</w:t>
      </w:r>
      <w:proofErr w:type="gramEnd"/>
      <w:r w:rsidRPr="00F82DA1">
        <w:t>)</w:t>
      </w:r>
    </w:p>
    <w:p w14:paraId="1E8CD63B" w14:textId="77777777" w:rsidR="00F82DA1" w:rsidRPr="00F82DA1" w:rsidRDefault="00F82DA1" w:rsidP="00F82DA1">
      <w:pPr>
        <w:ind w:left="720"/>
      </w:pPr>
      <w:r w:rsidRPr="00F82DA1">
        <w:t xml:space="preserve">   {</w:t>
      </w:r>
    </w:p>
    <w:p w14:paraId="1C03508E" w14:textId="77777777" w:rsidR="00F82DA1" w:rsidRPr="00F82DA1" w:rsidRDefault="00F82DA1" w:rsidP="00F82DA1">
      <w:pPr>
        <w:ind w:left="720"/>
      </w:pPr>
      <w:r w:rsidRPr="00F82DA1">
        <w:t xml:space="preserve">    </w:t>
      </w:r>
      <w:proofErr w:type="spellStart"/>
      <w:r w:rsidRPr="00F82DA1">
        <w:t>cout</w:t>
      </w:r>
      <w:proofErr w:type="spellEnd"/>
      <w:r w:rsidRPr="00F82DA1">
        <w:t>&lt;&lt;"\</w:t>
      </w:r>
      <w:proofErr w:type="spellStart"/>
      <w:r w:rsidRPr="00F82DA1">
        <w:t>nTotal</w:t>
      </w:r>
      <w:proofErr w:type="spellEnd"/>
      <w:r w:rsidRPr="00F82DA1">
        <w:t xml:space="preserve"> memory for the Video: "&lt;&lt;</w:t>
      </w:r>
      <w:proofErr w:type="spellStart"/>
      <w:r w:rsidRPr="00F82DA1">
        <w:t>videomem</w:t>
      </w:r>
      <w:proofErr w:type="spellEnd"/>
      <w:r w:rsidRPr="00F82DA1">
        <w:t>&lt;&lt;" MB";</w:t>
      </w:r>
    </w:p>
    <w:p w14:paraId="46361720" w14:textId="77777777" w:rsidR="00F82DA1" w:rsidRPr="00F82DA1" w:rsidRDefault="00F82DA1" w:rsidP="00F82DA1">
      <w:pPr>
        <w:ind w:left="720"/>
      </w:pPr>
      <w:r w:rsidRPr="00F82DA1">
        <w:t xml:space="preserve">   }</w:t>
      </w:r>
    </w:p>
    <w:p w14:paraId="242201AA" w14:textId="77777777" w:rsidR="00F82DA1" w:rsidRPr="00F82DA1" w:rsidRDefault="00F82DA1" w:rsidP="00F82DA1">
      <w:pPr>
        <w:ind w:left="720"/>
      </w:pPr>
      <w:r w:rsidRPr="00F82DA1">
        <w:t xml:space="preserve"> };</w:t>
      </w:r>
    </w:p>
    <w:p w14:paraId="47A6A4D5" w14:textId="77777777" w:rsidR="00F82DA1" w:rsidRPr="00F82DA1" w:rsidRDefault="00F82DA1" w:rsidP="00F82DA1">
      <w:pPr>
        <w:ind w:left="720"/>
      </w:pPr>
    </w:p>
    <w:p w14:paraId="5F0E638E" w14:textId="77777777" w:rsidR="00F82DA1" w:rsidRPr="00F82DA1" w:rsidRDefault="00F82DA1" w:rsidP="00F82DA1">
      <w:pPr>
        <w:ind w:left="720"/>
      </w:pPr>
    </w:p>
    <w:p w14:paraId="460E392B" w14:textId="77777777" w:rsidR="00F82DA1" w:rsidRPr="00F82DA1" w:rsidRDefault="00F82DA1" w:rsidP="00F82DA1">
      <w:pPr>
        <w:ind w:left="720"/>
      </w:pPr>
    </w:p>
    <w:p w14:paraId="2AB406C1" w14:textId="77777777" w:rsidR="00F82DA1" w:rsidRPr="00F82DA1" w:rsidRDefault="00F82DA1" w:rsidP="00F82DA1">
      <w:pPr>
        <w:ind w:left="720"/>
      </w:pPr>
      <w:r w:rsidRPr="00F82DA1">
        <w:t xml:space="preserve">int </w:t>
      </w:r>
      <w:proofErr w:type="gramStart"/>
      <w:r w:rsidRPr="00F82DA1">
        <w:t>main(</w:t>
      </w:r>
      <w:proofErr w:type="gramEnd"/>
      <w:r w:rsidRPr="00F82DA1">
        <w:t>)</w:t>
      </w:r>
    </w:p>
    <w:p w14:paraId="5773F5AD" w14:textId="77777777" w:rsidR="00F82DA1" w:rsidRPr="00F82DA1" w:rsidRDefault="00F82DA1" w:rsidP="00F82DA1">
      <w:pPr>
        <w:ind w:left="720"/>
      </w:pPr>
      <w:r w:rsidRPr="00F82DA1">
        <w:t xml:space="preserve"> {</w:t>
      </w:r>
    </w:p>
    <w:p w14:paraId="16A4C657" w14:textId="77777777" w:rsidR="00F82DA1" w:rsidRPr="00F82DA1" w:rsidRDefault="00F82DA1" w:rsidP="00F82DA1">
      <w:pPr>
        <w:ind w:left="720"/>
      </w:pPr>
      <w:r w:rsidRPr="00F82DA1">
        <w:t xml:space="preserve">  Book b;</w:t>
      </w:r>
    </w:p>
    <w:p w14:paraId="4A59BEF0" w14:textId="77777777" w:rsidR="00F82DA1" w:rsidRPr="00F82DA1" w:rsidRDefault="00F82DA1" w:rsidP="00F82DA1">
      <w:pPr>
        <w:ind w:left="720"/>
      </w:pPr>
      <w:r w:rsidRPr="00F82DA1">
        <w:t xml:space="preserve">  Video v;</w:t>
      </w:r>
    </w:p>
    <w:p w14:paraId="6FFED407" w14:textId="77777777" w:rsidR="00F82DA1" w:rsidRPr="00F82DA1" w:rsidRDefault="00F82DA1" w:rsidP="00F82DA1">
      <w:pPr>
        <w:ind w:left="720"/>
      </w:pPr>
      <w:r w:rsidRPr="00F82DA1">
        <w:t xml:space="preserve">  </w:t>
      </w:r>
      <w:proofErr w:type="spellStart"/>
      <w:r w:rsidRPr="00F82DA1">
        <w:t>cout</w:t>
      </w:r>
      <w:proofErr w:type="spellEnd"/>
      <w:r w:rsidRPr="00F82DA1">
        <w:t>&lt;&lt;"\t Data Input";</w:t>
      </w:r>
    </w:p>
    <w:p w14:paraId="1E18FE64" w14:textId="77777777" w:rsidR="00F82DA1" w:rsidRPr="00F82DA1" w:rsidRDefault="00F82DA1" w:rsidP="00F82DA1">
      <w:pPr>
        <w:ind w:left="720"/>
      </w:pPr>
      <w:r w:rsidRPr="00F82DA1">
        <w:t xml:space="preserve">  </w:t>
      </w:r>
      <w:proofErr w:type="spellStart"/>
      <w:proofErr w:type="gramStart"/>
      <w:r w:rsidRPr="00F82DA1">
        <w:t>b.Publication</w:t>
      </w:r>
      <w:proofErr w:type="spellEnd"/>
      <w:r w:rsidRPr="00F82DA1">
        <w:t>::</w:t>
      </w:r>
      <w:proofErr w:type="spellStart"/>
      <w:proofErr w:type="gramEnd"/>
      <w:r w:rsidRPr="00F82DA1">
        <w:t>getdat</w:t>
      </w:r>
      <w:proofErr w:type="spellEnd"/>
      <w:r w:rsidRPr="00F82DA1">
        <w:t>();</w:t>
      </w:r>
    </w:p>
    <w:p w14:paraId="3FE400E5" w14:textId="77777777" w:rsidR="00F82DA1" w:rsidRPr="00F82DA1" w:rsidRDefault="00F82DA1" w:rsidP="00F82DA1">
      <w:pPr>
        <w:ind w:left="720"/>
      </w:pPr>
      <w:r w:rsidRPr="00F82DA1">
        <w:t xml:space="preserve">  </w:t>
      </w:r>
      <w:proofErr w:type="spellStart"/>
      <w:proofErr w:type="gramStart"/>
      <w:r w:rsidRPr="00F82DA1">
        <w:t>b.getdat</w:t>
      </w:r>
      <w:proofErr w:type="spellEnd"/>
      <w:proofErr w:type="gramEnd"/>
      <w:r w:rsidRPr="00F82DA1">
        <w:t>();</w:t>
      </w:r>
    </w:p>
    <w:p w14:paraId="29031E5F" w14:textId="77777777" w:rsidR="00F82DA1" w:rsidRPr="00F82DA1" w:rsidRDefault="00F82DA1" w:rsidP="00F82DA1">
      <w:pPr>
        <w:ind w:left="720"/>
      </w:pPr>
      <w:r w:rsidRPr="00F82DA1">
        <w:t xml:space="preserve">  </w:t>
      </w:r>
      <w:proofErr w:type="spellStart"/>
      <w:r w:rsidRPr="00F82DA1">
        <w:t>v.</w:t>
      </w:r>
      <w:proofErr w:type="gramStart"/>
      <w:r w:rsidRPr="00F82DA1">
        <w:t>getdat</w:t>
      </w:r>
      <w:proofErr w:type="spellEnd"/>
      <w:r w:rsidRPr="00F82DA1">
        <w:t>(</w:t>
      </w:r>
      <w:proofErr w:type="gramEnd"/>
      <w:r w:rsidRPr="00F82DA1">
        <w:t>);</w:t>
      </w:r>
    </w:p>
    <w:p w14:paraId="77B0D96E" w14:textId="77777777" w:rsidR="00F82DA1" w:rsidRPr="00F82DA1" w:rsidRDefault="00F82DA1" w:rsidP="00F82DA1">
      <w:pPr>
        <w:ind w:left="720"/>
      </w:pPr>
      <w:r w:rsidRPr="00F82DA1">
        <w:t xml:space="preserve">  </w:t>
      </w:r>
      <w:proofErr w:type="spellStart"/>
      <w:r w:rsidRPr="00F82DA1">
        <w:t>cout</w:t>
      </w:r>
      <w:proofErr w:type="spellEnd"/>
      <w:r w:rsidRPr="00F82DA1">
        <w:t>&lt;&lt;"\t Data Output";</w:t>
      </w:r>
    </w:p>
    <w:p w14:paraId="569256A2" w14:textId="77777777" w:rsidR="00F82DA1" w:rsidRPr="00F82DA1" w:rsidRDefault="00F82DA1" w:rsidP="00F82DA1">
      <w:pPr>
        <w:ind w:left="720"/>
      </w:pPr>
      <w:r w:rsidRPr="00F82DA1">
        <w:t xml:space="preserve">  </w:t>
      </w:r>
      <w:proofErr w:type="spellStart"/>
      <w:proofErr w:type="gramStart"/>
      <w:r w:rsidRPr="00F82DA1">
        <w:t>b.Publication</w:t>
      </w:r>
      <w:proofErr w:type="spellEnd"/>
      <w:r w:rsidRPr="00F82DA1">
        <w:t>::</w:t>
      </w:r>
      <w:proofErr w:type="gramEnd"/>
      <w:r w:rsidRPr="00F82DA1">
        <w:t>display();</w:t>
      </w:r>
    </w:p>
    <w:p w14:paraId="4712607D" w14:textId="77777777" w:rsidR="00F82DA1" w:rsidRPr="00F82DA1" w:rsidRDefault="00F82DA1" w:rsidP="00F82DA1">
      <w:pPr>
        <w:ind w:left="720"/>
      </w:pPr>
      <w:r w:rsidRPr="00F82DA1">
        <w:t xml:space="preserve">  </w:t>
      </w:r>
      <w:proofErr w:type="spellStart"/>
      <w:proofErr w:type="gramStart"/>
      <w:r w:rsidRPr="00F82DA1">
        <w:t>b.display</w:t>
      </w:r>
      <w:proofErr w:type="spellEnd"/>
      <w:proofErr w:type="gramEnd"/>
      <w:r w:rsidRPr="00F82DA1">
        <w:t>();</w:t>
      </w:r>
    </w:p>
    <w:p w14:paraId="270C7ADF" w14:textId="77777777" w:rsidR="00F82DA1" w:rsidRPr="00F82DA1" w:rsidRDefault="00F82DA1" w:rsidP="00F82DA1">
      <w:pPr>
        <w:ind w:left="720"/>
      </w:pPr>
      <w:r w:rsidRPr="00F82DA1">
        <w:t xml:space="preserve">  </w:t>
      </w:r>
      <w:proofErr w:type="spellStart"/>
      <w:r w:rsidRPr="00F82DA1">
        <w:t>v.</w:t>
      </w:r>
      <w:proofErr w:type="gramStart"/>
      <w:r w:rsidRPr="00F82DA1">
        <w:t>display</w:t>
      </w:r>
      <w:proofErr w:type="spellEnd"/>
      <w:r w:rsidRPr="00F82DA1">
        <w:t>(</w:t>
      </w:r>
      <w:proofErr w:type="gramEnd"/>
      <w:r w:rsidRPr="00F82DA1">
        <w:t>);</w:t>
      </w:r>
    </w:p>
    <w:p w14:paraId="24D28039" w14:textId="77777777" w:rsidR="00F82DA1" w:rsidRPr="00F82DA1" w:rsidRDefault="00F82DA1" w:rsidP="00F82DA1">
      <w:pPr>
        <w:ind w:left="720"/>
      </w:pPr>
      <w:r w:rsidRPr="00F82DA1">
        <w:t xml:space="preserve">  return 0;</w:t>
      </w:r>
    </w:p>
    <w:p w14:paraId="0E932BFB" w14:textId="14A886D3" w:rsidR="00F82DA1" w:rsidRDefault="00F82DA1" w:rsidP="00F82DA1">
      <w:pPr>
        <w:ind w:left="720"/>
      </w:pPr>
      <w:r w:rsidRPr="00F82DA1">
        <w:t xml:space="preserve"> }</w:t>
      </w:r>
    </w:p>
    <w:p w14:paraId="2CDE74EB" w14:textId="77777777" w:rsidR="00F82DA1" w:rsidRDefault="00F82DA1" w:rsidP="00F82DA1">
      <w:pPr>
        <w:rPr>
          <w:b/>
          <w:bCs/>
        </w:rPr>
      </w:pPr>
      <w:r>
        <w:rPr>
          <w:b/>
          <w:bCs/>
        </w:rPr>
        <w:t>OUTPUT:</w:t>
      </w:r>
    </w:p>
    <w:p w14:paraId="204908AC" w14:textId="6A851FEC" w:rsidR="00F82DA1" w:rsidRDefault="00F82DA1" w:rsidP="00F82DA1">
      <w:pPr>
        <w:jc w:val="center"/>
      </w:pPr>
      <w:r>
        <w:rPr>
          <w:noProof/>
        </w:rPr>
        <w:drawing>
          <wp:inline distT="0" distB="0" distL="0" distR="0" wp14:anchorId="08947D1F" wp14:editId="6FC16D25">
            <wp:extent cx="3806239" cy="226695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r="69865" b="68091"/>
                    <a:stretch/>
                  </pic:blipFill>
                  <pic:spPr bwMode="auto">
                    <a:xfrm>
                      <a:off x="0" y="0"/>
                      <a:ext cx="3841690" cy="22880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2687C4" w14:textId="7316078C" w:rsidR="00F82DA1" w:rsidRDefault="005663DD" w:rsidP="005663DD">
      <w:pPr>
        <w:pStyle w:val="ListParagraph"/>
        <w:numPr>
          <w:ilvl w:val="0"/>
          <w:numId w:val="2"/>
        </w:numPr>
        <w:rPr>
          <w:b/>
          <w:bCs/>
        </w:rPr>
      </w:pPr>
      <w:r w:rsidRPr="005663DD">
        <w:rPr>
          <w:b/>
          <w:bCs/>
        </w:rPr>
        <w:lastRenderedPageBreak/>
        <w:t>Depict the following class hierarchy and assume the suitable member functions:</w:t>
      </w:r>
    </w:p>
    <w:p w14:paraId="2F2C8085" w14:textId="53A7AAD0" w:rsidR="005663DD" w:rsidRDefault="005663DD" w:rsidP="005663DD">
      <w:pPr>
        <w:pStyle w:val="ListParagraph"/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42F94CC" wp14:editId="38529840">
            <wp:extent cx="1384300" cy="295390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312" t="28954" r="40617" b="17668"/>
                    <a:stretch/>
                  </pic:blipFill>
                  <pic:spPr bwMode="auto">
                    <a:xfrm>
                      <a:off x="0" y="0"/>
                      <a:ext cx="1386991" cy="29596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50C60D" w14:textId="15B9E3CA" w:rsidR="005663DD" w:rsidRPr="005663DD" w:rsidRDefault="005663DD" w:rsidP="005663DD">
      <w:pPr>
        <w:rPr>
          <w:b/>
          <w:bCs/>
          <w:u w:val="double"/>
        </w:rPr>
      </w:pPr>
      <w:r w:rsidRPr="005663DD">
        <w:rPr>
          <w:b/>
          <w:bCs/>
          <w:u w:val="double"/>
        </w:rPr>
        <w:t>ANS:</w:t>
      </w:r>
    </w:p>
    <w:p w14:paraId="5E95B9A0" w14:textId="1BD684DB" w:rsidR="005663DD" w:rsidRPr="005663DD" w:rsidRDefault="005663DD" w:rsidP="005663DD">
      <w:r>
        <w:rPr>
          <w:b/>
          <w:bCs/>
        </w:rPr>
        <w:t xml:space="preserve">CODE:  </w:t>
      </w:r>
      <w:r>
        <w:rPr>
          <w:b/>
          <w:bCs/>
        </w:rPr>
        <w:tab/>
      </w:r>
      <w:r w:rsidRPr="005663DD">
        <w:t>#include&lt;iostream&gt;</w:t>
      </w:r>
    </w:p>
    <w:p w14:paraId="30FF0B37" w14:textId="77777777" w:rsidR="005663DD" w:rsidRPr="005663DD" w:rsidRDefault="005663DD" w:rsidP="005663DD">
      <w:pPr>
        <w:ind w:left="720"/>
      </w:pPr>
      <w:r w:rsidRPr="005663DD">
        <w:t>#include&lt;conio.h&gt;</w:t>
      </w:r>
    </w:p>
    <w:p w14:paraId="435DF986" w14:textId="77777777" w:rsidR="005663DD" w:rsidRPr="005663DD" w:rsidRDefault="005663DD" w:rsidP="005663DD">
      <w:pPr>
        <w:ind w:left="720"/>
      </w:pPr>
      <w:r w:rsidRPr="005663DD">
        <w:t>#include&lt;stdio.h&gt;</w:t>
      </w:r>
    </w:p>
    <w:p w14:paraId="073A5A88" w14:textId="77777777" w:rsidR="005663DD" w:rsidRPr="005663DD" w:rsidRDefault="005663DD" w:rsidP="005663DD">
      <w:pPr>
        <w:ind w:left="720"/>
      </w:pPr>
      <w:r w:rsidRPr="005663DD">
        <w:t>using namespace std;</w:t>
      </w:r>
    </w:p>
    <w:p w14:paraId="64AFC681" w14:textId="77777777" w:rsidR="005663DD" w:rsidRPr="005663DD" w:rsidRDefault="005663DD" w:rsidP="005663DD">
      <w:pPr>
        <w:ind w:left="720"/>
      </w:pPr>
      <w:r w:rsidRPr="005663DD">
        <w:t>class customer</w:t>
      </w:r>
    </w:p>
    <w:p w14:paraId="465F3E6C" w14:textId="77777777" w:rsidR="005663DD" w:rsidRPr="005663DD" w:rsidRDefault="005663DD" w:rsidP="005663DD">
      <w:pPr>
        <w:ind w:left="720"/>
      </w:pPr>
      <w:r w:rsidRPr="005663DD">
        <w:t>{</w:t>
      </w:r>
    </w:p>
    <w:p w14:paraId="4EEA7CDE" w14:textId="77777777" w:rsidR="005663DD" w:rsidRPr="005663DD" w:rsidRDefault="005663DD" w:rsidP="005663DD">
      <w:pPr>
        <w:ind w:left="720"/>
      </w:pPr>
      <w:r w:rsidRPr="005663DD">
        <w:t xml:space="preserve">    protected:</w:t>
      </w:r>
    </w:p>
    <w:p w14:paraId="14C51D01" w14:textId="77777777" w:rsidR="005663DD" w:rsidRPr="005663DD" w:rsidRDefault="005663DD" w:rsidP="005663DD">
      <w:pPr>
        <w:ind w:left="720"/>
      </w:pPr>
      <w:r w:rsidRPr="005663DD">
        <w:t xml:space="preserve">        int </w:t>
      </w:r>
      <w:proofErr w:type="spellStart"/>
      <w:proofErr w:type="gramStart"/>
      <w:r w:rsidRPr="005663DD">
        <w:t>custid,accno</w:t>
      </w:r>
      <w:proofErr w:type="gramEnd"/>
      <w:r w:rsidRPr="005663DD">
        <w:t>,bal,lnno,lnamt</w:t>
      </w:r>
      <w:proofErr w:type="spellEnd"/>
      <w:r w:rsidRPr="005663DD">
        <w:t>;</w:t>
      </w:r>
    </w:p>
    <w:p w14:paraId="68F6665C" w14:textId="77777777" w:rsidR="005663DD" w:rsidRPr="005663DD" w:rsidRDefault="005663DD" w:rsidP="005663DD">
      <w:pPr>
        <w:ind w:left="720"/>
      </w:pPr>
      <w:r w:rsidRPr="005663DD">
        <w:t xml:space="preserve">        char </w:t>
      </w:r>
      <w:proofErr w:type="spellStart"/>
      <w:proofErr w:type="gramStart"/>
      <w:r w:rsidRPr="005663DD">
        <w:t>custnm</w:t>
      </w:r>
      <w:proofErr w:type="spellEnd"/>
      <w:r w:rsidRPr="005663DD">
        <w:t>[</w:t>
      </w:r>
      <w:proofErr w:type="gramEnd"/>
      <w:r w:rsidRPr="005663DD">
        <w:t>50];</w:t>
      </w:r>
    </w:p>
    <w:p w14:paraId="4FC1BDB3" w14:textId="77777777" w:rsidR="005663DD" w:rsidRPr="005663DD" w:rsidRDefault="005663DD" w:rsidP="005663DD">
      <w:pPr>
        <w:ind w:left="720"/>
      </w:pPr>
      <w:r w:rsidRPr="005663DD">
        <w:t xml:space="preserve">    public:</w:t>
      </w:r>
    </w:p>
    <w:p w14:paraId="5697538B" w14:textId="77777777" w:rsidR="005663DD" w:rsidRPr="005663DD" w:rsidRDefault="005663DD" w:rsidP="005663DD">
      <w:pPr>
        <w:ind w:left="720"/>
      </w:pPr>
      <w:r w:rsidRPr="005663DD">
        <w:t xml:space="preserve">        void </w:t>
      </w:r>
      <w:proofErr w:type="spellStart"/>
      <w:proofErr w:type="gramStart"/>
      <w:r w:rsidRPr="005663DD">
        <w:t>getdat</w:t>
      </w:r>
      <w:proofErr w:type="spellEnd"/>
      <w:r w:rsidRPr="005663DD">
        <w:t>(</w:t>
      </w:r>
      <w:proofErr w:type="gramEnd"/>
      <w:r w:rsidRPr="005663DD">
        <w:t>)</w:t>
      </w:r>
    </w:p>
    <w:p w14:paraId="066CDB55" w14:textId="77777777" w:rsidR="005663DD" w:rsidRPr="005663DD" w:rsidRDefault="005663DD" w:rsidP="005663DD">
      <w:pPr>
        <w:ind w:left="720"/>
      </w:pPr>
      <w:r w:rsidRPr="005663DD">
        <w:t xml:space="preserve">        {</w:t>
      </w:r>
    </w:p>
    <w:p w14:paraId="19270B92" w14:textId="77777777" w:rsidR="005663DD" w:rsidRPr="005663DD" w:rsidRDefault="005663DD" w:rsidP="005663DD">
      <w:pPr>
        <w:ind w:left="720"/>
      </w:pPr>
      <w:r w:rsidRPr="005663DD">
        <w:t xml:space="preserve">            </w:t>
      </w:r>
      <w:proofErr w:type="spellStart"/>
      <w:r w:rsidRPr="005663DD">
        <w:t>cout</w:t>
      </w:r>
      <w:proofErr w:type="spellEnd"/>
      <w:r w:rsidRPr="005663DD">
        <w:t>&lt;&lt;"\</w:t>
      </w:r>
      <w:proofErr w:type="spellStart"/>
      <w:r w:rsidRPr="005663DD">
        <w:t>nEnter</w:t>
      </w:r>
      <w:proofErr w:type="spellEnd"/>
      <w:r w:rsidRPr="005663DD">
        <w:t xml:space="preserve"> Name of Customer: ";</w:t>
      </w:r>
    </w:p>
    <w:p w14:paraId="09F3A2A7" w14:textId="77777777" w:rsidR="005663DD" w:rsidRPr="005663DD" w:rsidRDefault="005663DD" w:rsidP="005663DD">
      <w:pPr>
        <w:ind w:left="720"/>
      </w:pPr>
      <w:r w:rsidRPr="005663DD">
        <w:t xml:space="preserve">            gets(</w:t>
      </w:r>
      <w:proofErr w:type="spellStart"/>
      <w:r w:rsidRPr="005663DD">
        <w:t>custnm</w:t>
      </w:r>
      <w:proofErr w:type="spellEnd"/>
      <w:r w:rsidRPr="005663DD">
        <w:t>);</w:t>
      </w:r>
    </w:p>
    <w:p w14:paraId="62B3A680" w14:textId="77777777" w:rsidR="005663DD" w:rsidRPr="005663DD" w:rsidRDefault="005663DD" w:rsidP="005663DD">
      <w:pPr>
        <w:ind w:left="720"/>
      </w:pPr>
      <w:r w:rsidRPr="005663DD">
        <w:t xml:space="preserve">        }</w:t>
      </w:r>
    </w:p>
    <w:p w14:paraId="2107616E" w14:textId="77777777" w:rsidR="005663DD" w:rsidRPr="005663DD" w:rsidRDefault="005663DD" w:rsidP="005663DD">
      <w:pPr>
        <w:ind w:left="720"/>
      </w:pPr>
      <w:r w:rsidRPr="005663DD">
        <w:t xml:space="preserve">        void </w:t>
      </w:r>
      <w:proofErr w:type="gramStart"/>
      <w:r w:rsidRPr="005663DD">
        <w:t>display(</w:t>
      </w:r>
      <w:proofErr w:type="gramEnd"/>
      <w:r w:rsidRPr="005663DD">
        <w:t>)</w:t>
      </w:r>
    </w:p>
    <w:p w14:paraId="33318623" w14:textId="77777777" w:rsidR="005663DD" w:rsidRPr="005663DD" w:rsidRDefault="005663DD" w:rsidP="005663DD">
      <w:pPr>
        <w:ind w:left="720"/>
      </w:pPr>
      <w:r w:rsidRPr="005663DD">
        <w:t xml:space="preserve">        {</w:t>
      </w:r>
    </w:p>
    <w:p w14:paraId="0DF3CA01" w14:textId="77777777" w:rsidR="005663DD" w:rsidRPr="005663DD" w:rsidRDefault="005663DD" w:rsidP="005663DD">
      <w:pPr>
        <w:ind w:left="720"/>
      </w:pPr>
      <w:r w:rsidRPr="005663DD">
        <w:t xml:space="preserve">            </w:t>
      </w:r>
      <w:proofErr w:type="spellStart"/>
      <w:r w:rsidRPr="005663DD">
        <w:t>cout</w:t>
      </w:r>
      <w:proofErr w:type="spellEnd"/>
      <w:r w:rsidRPr="005663DD">
        <w:t>&lt;&lt;"\</w:t>
      </w:r>
      <w:proofErr w:type="spellStart"/>
      <w:r w:rsidRPr="005663DD">
        <w:t>nCustomer</w:t>
      </w:r>
      <w:proofErr w:type="spellEnd"/>
      <w:r w:rsidRPr="005663DD">
        <w:t xml:space="preserve"> Name: "&lt;&lt;</w:t>
      </w:r>
      <w:proofErr w:type="spellStart"/>
      <w:r w:rsidRPr="005663DD">
        <w:t>custnm</w:t>
      </w:r>
      <w:proofErr w:type="spellEnd"/>
      <w:r w:rsidRPr="005663DD">
        <w:t>;</w:t>
      </w:r>
    </w:p>
    <w:p w14:paraId="5C99414F" w14:textId="77777777" w:rsidR="005663DD" w:rsidRPr="005663DD" w:rsidRDefault="005663DD" w:rsidP="005663DD">
      <w:pPr>
        <w:ind w:left="720"/>
      </w:pPr>
      <w:r w:rsidRPr="005663DD">
        <w:t xml:space="preserve">        }</w:t>
      </w:r>
    </w:p>
    <w:p w14:paraId="7E6B4F55" w14:textId="77777777" w:rsidR="005663DD" w:rsidRPr="005663DD" w:rsidRDefault="005663DD" w:rsidP="005663DD">
      <w:pPr>
        <w:ind w:left="720"/>
      </w:pPr>
      <w:r w:rsidRPr="005663DD">
        <w:lastRenderedPageBreak/>
        <w:t>};</w:t>
      </w:r>
    </w:p>
    <w:p w14:paraId="75CF75B3" w14:textId="77777777" w:rsidR="005663DD" w:rsidRPr="005663DD" w:rsidRDefault="005663DD" w:rsidP="005663DD">
      <w:pPr>
        <w:ind w:left="720"/>
      </w:pPr>
      <w:r w:rsidRPr="005663DD">
        <w:t xml:space="preserve">class </w:t>
      </w:r>
      <w:proofErr w:type="spellStart"/>
      <w:proofErr w:type="gramStart"/>
      <w:r w:rsidRPr="005663DD">
        <w:t>depositor:public</w:t>
      </w:r>
      <w:proofErr w:type="spellEnd"/>
      <w:proofErr w:type="gramEnd"/>
      <w:r w:rsidRPr="005663DD">
        <w:t xml:space="preserve"> customer</w:t>
      </w:r>
    </w:p>
    <w:p w14:paraId="32E33DC1" w14:textId="77777777" w:rsidR="005663DD" w:rsidRPr="005663DD" w:rsidRDefault="005663DD" w:rsidP="005663DD">
      <w:pPr>
        <w:ind w:left="720"/>
      </w:pPr>
      <w:r w:rsidRPr="005663DD">
        <w:t>{</w:t>
      </w:r>
    </w:p>
    <w:p w14:paraId="52C4D3FA" w14:textId="77777777" w:rsidR="005663DD" w:rsidRPr="005663DD" w:rsidRDefault="005663DD" w:rsidP="005663DD">
      <w:pPr>
        <w:ind w:left="720"/>
      </w:pPr>
      <w:r w:rsidRPr="005663DD">
        <w:t xml:space="preserve">    int </w:t>
      </w:r>
      <w:proofErr w:type="spellStart"/>
      <w:r w:rsidRPr="005663DD">
        <w:t>add_</w:t>
      </w:r>
      <w:proofErr w:type="gramStart"/>
      <w:r w:rsidRPr="005663DD">
        <w:t>accno,add</w:t>
      </w:r>
      <w:proofErr w:type="gramEnd"/>
      <w:r w:rsidRPr="005663DD">
        <w:t>_bal</w:t>
      </w:r>
      <w:proofErr w:type="spellEnd"/>
      <w:r w:rsidRPr="005663DD">
        <w:t>;</w:t>
      </w:r>
    </w:p>
    <w:p w14:paraId="640506DE" w14:textId="77777777" w:rsidR="005663DD" w:rsidRPr="005663DD" w:rsidRDefault="005663DD" w:rsidP="005663DD">
      <w:pPr>
        <w:ind w:left="720"/>
      </w:pPr>
      <w:r w:rsidRPr="005663DD">
        <w:t xml:space="preserve">    public:</w:t>
      </w:r>
    </w:p>
    <w:p w14:paraId="2FE565D1" w14:textId="77777777" w:rsidR="005663DD" w:rsidRPr="005663DD" w:rsidRDefault="005663DD" w:rsidP="005663DD">
      <w:pPr>
        <w:ind w:left="720"/>
      </w:pPr>
      <w:r w:rsidRPr="005663DD">
        <w:t xml:space="preserve">    void </w:t>
      </w:r>
      <w:proofErr w:type="spellStart"/>
      <w:proofErr w:type="gramStart"/>
      <w:r w:rsidRPr="005663DD">
        <w:t>getdat</w:t>
      </w:r>
      <w:proofErr w:type="spellEnd"/>
      <w:r w:rsidRPr="005663DD">
        <w:t>(</w:t>
      </w:r>
      <w:proofErr w:type="gramEnd"/>
      <w:r w:rsidRPr="005663DD">
        <w:t>)</w:t>
      </w:r>
    </w:p>
    <w:p w14:paraId="0E7FBD60" w14:textId="77777777" w:rsidR="005663DD" w:rsidRPr="005663DD" w:rsidRDefault="005663DD" w:rsidP="005663DD">
      <w:pPr>
        <w:ind w:left="720"/>
      </w:pPr>
      <w:r w:rsidRPr="005663DD">
        <w:t xml:space="preserve">    {</w:t>
      </w:r>
    </w:p>
    <w:p w14:paraId="5590B310" w14:textId="77777777" w:rsidR="005663DD" w:rsidRPr="005663DD" w:rsidRDefault="005663DD" w:rsidP="005663DD">
      <w:pPr>
        <w:ind w:left="720"/>
      </w:pPr>
      <w:r w:rsidRPr="005663DD">
        <w:t xml:space="preserve">        </w:t>
      </w:r>
      <w:proofErr w:type="spellStart"/>
      <w:r w:rsidRPr="005663DD">
        <w:t>cout</w:t>
      </w:r>
      <w:proofErr w:type="spellEnd"/>
      <w:r w:rsidRPr="005663DD">
        <w:t>&lt;&lt;"\</w:t>
      </w:r>
      <w:proofErr w:type="spellStart"/>
      <w:r w:rsidRPr="005663DD">
        <w:t>nRole</w:t>
      </w:r>
      <w:proofErr w:type="spellEnd"/>
      <w:r w:rsidRPr="005663DD">
        <w:t xml:space="preserve"> as a DEPOSITOR</w:t>
      </w:r>
      <w:proofErr w:type="gramStart"/>
      <w:r w:rsidRPr="005663DD">
        <w:t>.....</w:t>
      </w:r>
      <w:proofErr w:type="gramEnd"/>
      <w:r w:rsidRPr="005663DD">
        <w:t>";</w:t>
      </w:r>
    </w:p>
    <w:p w14:paraId="2B324694" w14:textId="77777777" w:rsidR="005663DD" w:rsidRPr="005663DD" w:rsidRDefault="005663DD" w:rsidP="005663DD">
      <w:pPr>
        <w:ind w:left="720"/>
      </w:pPr>
      <w:r w:rsidRPr="005663DD">
        <w:t xml:space="preserve">        </w:t>
      </w:r>
      <w:proofErr w:type="spellStart"/>
      <w:r w:rsidRPr="005663DD">
        <w:t>cout</w:t>
      </w:r>
      <w:proofErr w:type="spellEnd"/>
      <w:r w:rsidRPr="005663DD">
        <w:t>&lt;&lt;"\</w:t>
      </w:r>
      <w:proofErr w:type="spellStart"/>
      <w:r w:rsidRPr="005663DD">
        <w:t>nEnter</w:t>
      </w:r>
      <w:proofErr w:type="spellEnd"/>
      <w:r w:rsidRPr="005663DD">
        <w:t xml:space="preserve"> your account number where you have to deposit the amount:";</w:t>
      </w:r>
    </w:p>
    <w:p w14:paraId="42CA6678" w14:textId="77777777" w:rsidR="005663DD" w:rsidRPr="005663DD" w:rsidRDefault="005663DD" w:rsidP="005663DD">
      <w:pPr>
        <w:ind w:left="720"/>
      </w:pPr>
      <w:r w:rsidRPr="005663DD">
        <w:t xml:space="preserve">        </w:t>
      </w:r>
      <w:proofErr w:type="spellStart"/>
      <w:r w:rsidRPr="005663DD">
        <w:t>cin</w:t>
      </w:r>
      <w:proofErr w:type="spellEnd"/>
      <w:r w:rsidRPr="005663DD">
        <w:t>&gt;&gt;</w:t>
      </w:r>
      <w:proofErr w:type="spellStart"/>
      <w:r w:rsidRPr="005663DD">
        <w:t>add_accno</w:t>
      </w:r>
      <w:proofErr w:type="spellEnd"/>
      <w:r w:rsidRPr="005663DD">
        <w:t>;</w:t>
      </w:r>
    </w:p>
    <w:p w14:paraId="69C9E71A" w14:textId="77777777" w:rsidR="005663DD" w:rsidRPr="005663DD" w:rsidRDefault="005663DD" w:rsidP="005663DD">
      <w:pPr>
        <w:ind w:left="720"/>
      </w:pPr>
      <w:r w:rsidRPr="005663DD">
        <w:t xml:space="preserve">        </w:t>
      </w:r>
      <w:proofErr w:type="spellStart"/>
      <w:r w:rsidRPr="005663DD">
        <w:t>accno</w:t>
      </w:r>
      <w:proofErr w:type="spellEnd"/>
      <w:r w:rsidRPr="005663DD">
        <w:t xml:space="preserve"> = </w:t>
      </w:r>
      <w:proofErr w:type="spellStart"/>
      <w:r w:rsidRPr="005663DD">
        <w:t>add_accno</w:t>
      </w:r>
      <w:proofErr w:type="spellEnd"/>
      <w:r w:rsidRPr="005663DD">
        <w:t>;</w:t>
      </w:r>
    </w:p>
    <w:p w14:paraId="01B3C4AA" w14:textId="77777777" w:rsidR="005663DD" w:rsidRPr="005663DD" w:rsidRDefault="005663DD" w:rsidP="005663DD">
      <w:pPr>
        <w:ind w:left="720"/>
      </w:pPr>
      <w:r w:rsidRPr="005663DD">
        <w:t xml:space="preserve">        </w:t>
      </w:r>
      <w:proofErr w:type="spellStart"/>
      <w:r w:rsidRPr="005663DD">
        <w:t>cout</w:t>
      </w:r>
      <w:proofErr w:type="spellEnd"/>
      <w:r w:rsidRPr="005663DD">
        <w:t>&lt;&lt;"\</w:t>
      </w:r>
      <w:proofErr w:type="spellStart"/>
      <w:r w:rsidRPr="005663DD">
        <w:t>nEnter</w:t>
      </w:r>
      <w:proofErr w:type="spellEnd"/>
      <w:r w:rsidRPr="005663DD">
        <w:t xml:space="preserve"> the money you want to deposit:";</w:t>
      </w:r>
    </w:p>
    <w:p w14:paraId="688C56AB" w14:textId="77777777" w:rsidR="005663DD" w:rsidRPr="005663DD" w:rsidRDefault="005663DD" w:rsidP="005663DD">
      <w:pPr>
        <w:ind w:left="720"/>
      </w:pPr>
      <w:r w:rsidRPr="005663DD">
        <w:t xml:space="preserve">        </w:t>
      </w:r>
      <w:proofErr w:type="spellStart"/>
      <w:r w:rsidRPr="005663DD">
        <w:t>cin</w:t>
      </w:r>
      <w:proofErr w:type="spellEnd"/>
      <w:r w:rsidRPr="005663DD">
        <w:t>&gt;&gt;</w:t>
      </w:r>
      <w:proofErr w:type="spellStart"/>
      <w:r w:rsidRPr="005663DD">
        <w:t>add_bal</w:t>
      </w:r>
      <w:proofErr w:type="spellEnd"/>
      <w:r w:rsidRPr="005663DD">
        <w:t>;</w:t>
      </w:r>
    </w:p>
    <w:p w14:paraId="6AE5BEB4" w14:textId="77777777" w:rsidR="005663DD" w:rsidRPr="005663DD" w:rsidRDefault="005663DD" w:rsidP="005663DD">
      <w:pPr>
        <w:ind w:left="720"/>
      </w:pPr>
      <w:r w:rsidRPr="005663DD">
        <w:t xml:space="preserve">        </w:t>
      </w:r>
      <w:proofErr w:type="spellStart"/>
      <w:r w:rsidRPr="005663DD">
        <w:t>bal</w:t>
      </w:r>
      <w:proofErr w:type="spellEnd"/>
      <w:r w:rsidRPr="005663DD">
        <w:t xml:space="preserve"> = </w:t>
      </w:r>
      <w:proofErr w:type="spellStart"/>
      <w:r w:rsidRPr="005663DD">
        <w:t>add_bal</w:t>
      </w:r>
      <w:proofErr w:type="spellEnd"/>
      <w:r w:rsidRPr="005663DD">
        <w:t>;</w:t>
      </w:r>
    </w:p>
    <w:p w14:paraId="0AD1F568" w14:textId="77777777" w:rsidR="005663DD" w:rsidRPr="005663DD" w:rsidRDefault="005663DD" w:rsidP="005663DD">
      <w:pPr>
        <w:ind w:left="720"/>
      </w:pPr>
      <w:r w:rsidRPr="005663DD">
        <w:t xml:space="preserve">    }</w:t>
      </w:r>
    </w:p>
    <w:p w14:paraId="33C04D8E" w14:textId="77777777" w:rsidR="005663DD" w:rsidRPr="005663DD" w:rsidRDefault="005663DD" w:rsidP="005663DD">
      <w:pPr>
        <w:ind w:left="720"/>
      </w:pPr>
      <w:r w:rsidRPr="005663DD">
        <w:t xml:space="preserve">    void </w:t>
      </w:r>
      <w:proofErr w:type="gramStart"/>
      <w:r w:rsidRPr="005663DD">
        <w:t>display(</w:t>
      </w:r>
      <w:proofErr w:type="gramEnd"/>
      <w:r w:rsidRPr="005663DD">
        <w:t>)</w:t>
      </w:r>
    </w:p>
    <w:p w14:paraId="736C11F5" w14:textId="77777777" w:rsidR="005663DD" w:rsidRPr="005663DD" w:rsidRDefault="005663DD" w:rsidP="005663DD">
      <w:pPr>
        <w:ind w:left="720"/>
      </w:pPr>
      <w:r w:rsidRPr="005663DD">
        <w:t xml:space="preserve">    {</w:t>
      </w:r>
    </w:p>
    <w:p w14:paraId="13F9C7E3" w14:textId="77777777" w:rsidR="005663DD" w:rsidRPr="005663DD" w:rsidRDefault="005663DD" w:rsidP="005663DD">
      <w:pPr>
        <w:ind w:left="720"/>
      </w:pPr>
      <w:r w:rsidRPr="005663DD">
        <w:t xml:space="preserve">        </w:t>
      </w:r>
      <w:proofErr w:type="spellStart"/>
      <w:r w:rsidRPr="005663DD">
        <w:t>cout</w:t>
      </w:r>
      <w:proofErr w:type="spellEnd"/>
      <w:r w:rsidRPr="005663DD">
        <w:t>&lt;&lt;"\n\</w:t>
      </w:r>
      <w:proofErr w:type="spellStart"/>
      <w:r w:rsidRPr="005663DD">
        <w:t>nRole</w:t>
      </w:r>
      <w:proofErr w:type="spellEnd"/>
      <w:r w:rsidRPr="005663DD">
        <w:t xml:space="preserve"> as a DEPOSITOR</w:t>
      </w:r>
      <w:proofErr w:type="gramStart"/>
      <w:r w:rsidRPr="005663DD">
        <w:t>.....</w:t>
      </w:r>
      <w:proofErr w:type="gramEnd"/>
      <w:r w:rsidRPr="005663DD">
        <w:t>";</w:t>
      </w:r>
    </w:p>
    <w:p w14:paraId="707607E2" w14:textId="77777777" w:rsidR="005663DD" w:rsidRPr="005663DD" w:rsidRDefault="005663DD" w:rsidP="005663DD">
      <w:pPr>
        <w:ind w:left="720"/>
      </w:pPr>
      <w:r w:rsidRPr="005663DD">
        <w:t xml:space="preserve">        </w:t>
      </w:r>
      <w:proofErr w:type="spellStart"/>
      <w:r w:rsidRPr="005663DD">
        <w:t>cout</w:t>
      </w:r>
      <w:proofErr w:type="spellEnd"/>
      <w:r w:rsidRPr="005663DD">
        <w:t>&lt;&lt;"\</w:t>
      </w:r>
      <w:proofErr w:type="spellStart"/>
      <w:r w:rsidRPr="005663DD">
        <w:t>nAccount</w:t>
      </w:r>
      <w:proofErr w:type="spellEnd"/>
      <w:r w:rsidRPr="005663DD">
        <w:t xml:space="preserve"> Number: "&lt;&lt;</w:t>
      </w:r>
      <w:proofErr w:type="spellStart"/>
      <w:r w:rsidRPr="005663DD">
        <w:t>accno</w:t>
      </w:r>
      <w:proofErr w:type="spellEnd"/>
      <w:r w:rsidRPr="005663DD">
        <w:t>;</w:t>
      </w:r>
    </w:p>
    <w:p w14:paraId="7B1960AF" w14:textId="77777777" w:rsidR="005663DD" w:rsidRPr="005663DD" w:rsidRDefault="005663DD" w:rsidP="005663DD">
      <w:pPr>
        <w:ind w:left="720"/>
      </w:pPr>
      <w:r w:rsidRPr="005663DD">
        <w:t xml:space="preserve">        </w:t>
      </w:r>
      <w:proofErr w:type="spellStart"/>
      <w:r w:rsidRPr="005663DD">
        <w:t>cout</w:t>
      </w:r>
      <w:proofErr w:type="spellEnd"/>
      <w:r w:rsidRPr="005663DD">
        <w:t>&lt;&lt;"\</w:t>
      </w:r>
      <w:proofErr w:type="spellStart"/>
      <w:r w:rsidRPr="005663DD">
        <w:t>nMoney</w:t>
      </w:r>
      <w:proofErr w:type="spellEnd"/>
      <w:r w:rsidRPr="005663DD">
        <w:t xml:space="preserve"> Deposited: "&lt;&lt;</w:t>
      </w:r>
      <w:proofErr w:type="spellStart"/>
      <w:r w:rsidRPr="005663DD">
        <w:t>bal</w:t>
      </w:r>
      <w:proofErr w:type="spellEnd"/>
      <w:r w:rsidRPr="005663DD">
        <w:t>;</w:t>
      </w:r>
    </w:p>
    <w:p w14:paraId="179F15E2" w14:textId="77777777" w:rsidR="005663DD" w:rsidRPr="005663DD" w:rsidRDefault="005663DD" w:rsidP="005663DD">
      <w:pPr>
        <w:ind w:left="720"/>
      </w:pPr>
      <w:r w:rsidRPr="005663DD">
        <w:t xml:space="preserve">    }</w:t>
      </w:r>
    </w:p>
    <w:p w14:paraId="4D173FC4" w14:textId="77777777" w:rsidR="005663DD" w:rsidRPr="005663DD" w:rsidRDefault="005663DD" w:rsidP="005663DD">
      <w:pPr>
        <w:ind w:left="720"/>
      </w:pPr>
      <w:r w:rsidRPr="005663DD">
        <w:t>};</w:t>
      </w:r>
    </w:p>
    <w:p w14:paraId="0FF612AE" w14:textId="77777777" w:rsidR="005663DD" w:rsidRPr="005663DD" w:rsidRDefault="005663DD" w:rsidP="005663DD">
      <w:pPr>
        <w:ind w:left="720"/>
      </w:pPr>
      <w:r w:rsidRPr="005663DD">
        <w:t xml:space="preserve">class </w:t>
      </w:r>
      <w:proofErr w:type="spellStart"/>
      <w:proofErr w:type="gramStart"/>
      <w:r w:rsidRPr="005663DD">
        <w:t>borrower:public</w:t>
      </w:r>
      <w:proofErr w:type="spellEnd"/>
      <w:proofErr w:type="gramEnd"/>
      <w:r w:rsidRPr="005663DD">
        <w:t xml:space="preserve"> depositor</w:t>
      </w:r>
    </w:p>
    <w:p w14:paraId="6E3753D5" w14:textId="77777777" w:rsidR="005663DD" w:rsidRPr="005663DD" w:rsidRDefault="005663DD" w:rsidP="005663DD">
      <w:pPr>
        <w:ind w:left="720"/>
      </w:pPr>
      <w:r w:rsidRPr="005663DD">
        <w:t>{</w:t>
      </w:r>
    </w:p>
    <w:p w14:paraId="5B97FC2D" w14:textId="77777777" w:rsidR="005663DD" w:rsidRPr="005663DD" w:rsidRDefault="005663DD" w:rsidP="005663DD">
      <w:pPr>
        <w:ind w:left="720"/>
      </w:pPr>
      <w:r w:rsidRPr="005663DD">
        <w:t xml:space="preserve">    int </w:t>
      </w:r>
      <w:proofErr w:type="spellStart"/>
      <w:r w:rsidRPr="005663DD">
        <w:t>add_</w:t>
      </w:r>
      <w:proofErr w:type="gramStart"/>
      <w:r w:rsidRPr="005663DD">
        <w:t>lnno,add</w:t>
      </w:r>
      <w:proofErr w:type="gramEnd"/>
      <w:r w:rsidRPr="005663DD">
        <w:t>_lnamt</w:t>
      </w:r>
      <w:proofErr w:type="spellEnd"/>
      <w:r w:rsidRPr="005663DD">
        <w:t>;</w:t>
      </w:r>
    </w:p>
    <w:p w14:paraId="70B23677" w14:textId="77777777" w:rsidR="005663DD" w:rsidRPr="005663DD" w:rsidRDefault="005663DD" w:rsidP="005663DD">
      <w:pPr>
        <w:ind w:left="720"/>
      </w:pPr>
      <w:r w:rsidRPr="005663DD">
        <w:t xml:space="preserve">    public:</w:t>
      </w:r>
    </w:p>
    <w:p w14:paraId="7FE0778D" w14:textId="77777777" w:rsidR="005663DD" w:rsidRPr="005663DD" w:rsidRDefault="005663DD" w:rsidP="005663DD">
      <w:pPr>
        <w:ind w:left="720"/>
      </w:pPr>
      <w:r w:rsidRPr="005663DD">
        <w:t xml:space="preserve">    void </w:t>
      </w:r>
      <w:proofErr w:type="spellStart"/>
      <w:proofErr w:type="gramStart"/>
      <w:r w:rsidRPr="005663DD">
        <w:t>getdat</w:t>
      </w:r>
      <w:proofErr w:type="spellEnd"/>
      <w:r w:rsidRPr="005663DD">
        <w:t>(</w:t>
      </w:r>
      <w:proofErr w:type="gramEnd"/>
      <w:r w:rsidRPr="005663DD">
        <w:t>)</w:t>
      </w:r>
    </w:p>
    <w:p w14:paraId="61575408" w14:textId="77777777" w:rsidR="005663DD" w:rsidRPr="005663DD" w:rsidRDefault="005663DD" w:rsidP="005663DD">
      <w:pPr>
        <w:ind w:left="720"/>
      </w:pPr>
      <w:r w:rsidRPr="005663DD">
        <w:t xml:space="preserve">    {</w:t>
      </w:r>
    </w:p>
    <w:p w14:paraId="6E3FA1D4" w14:textId="77777777" w:rsidR="005663DD" w:rsidRPr="005663DD" w:rsidRDefault="005663DD" w:rsidP="005663DD">
      <w:pPr>
        <w:ind w:left="720"/>
      </w:pPr>
      <w:r w:rsidRPr="005663DD">
        <w:t xml:space="preserve">        </w:t>
      </w:r>
      <w:proofErr w:type="spellStart"/>
      <w:r w:rsidRPr="005663DD">
        <w:t>cout</w:t>
      </w:r>
      <w:proofErr w:type="spellEnd"/>
      <w:r w:rsidRPr="005663DD">
        <w:t>&lt;&lt;"\</w:t>
      </w:r>
      <w:proofErr w:type="spellStart"/>
      <w:r w:rsidRPr="005663DD">
        <w:t>nRole</w:t>
      </w:r>
      <w:proofErr w:type="spellEnd"/>
      <w:r w:rsidRPr="005663DD">
        <w:t xml:space="preserve"> as a BORROWER</w:t>
      </w:r>
      <w:proofErr w:type="gramStart"/>
      <w:r w:rsidRPr="005663DD">
        <w:t>.....</w:t>
      </w:r>
      <w:proofErr w:type="gramEnd"/>
      <w:r w:rsidRPr="005663DD">
        <w:t>";</w:t>
      </w:r>
    </w:p>
    <w:p w14:paraId="1A302393" w14:textId="77777777" w:rsidR="005663DD" w:rsidRPr="005663DD" w:rsidRDefault="005663DD" w:rsidP="005663DD">
      <w:pPr>
        <w:ind w:left="720"/>
      </w:pPr>
      <w:r w:rsidRPr="005663DD">
        <w:t xml:space="preserve">        </w:t>
      </w:r>
      <w:proofErr w:type="spellStart"/>
      <w:r w:rsidRPr="005663DD">
        <w:t>cout</w:t>
      </w:r>
      <w:proofErr w:type="spellEnd"/>
      <w:r w:rsidRPr="005663DD">
        <w:t>&lt;&lt;"\</w:t>
      </w:r>
      <w:proofErr w:type="spellStart"/>
      <w:r w:rsidRPr="005663DD">
        <w:t>nEnter</w:t>
      </w:r>
      <w:proofErr w:type="spellEnd"/>
      <w:r w:rsidRPr="005663DD">
        <w:t xml:space="preserve"> your loan number:";</w:t>
      </w:r>
    </w:p>
    <w:p w14:paraId="43D1850F" w14:textId="77777777" w:rsidR="005663DD" w:rsidRPr="005663DD" w:rsidRDefault="005663DD" w:rsidP="005663DD">
      <w:pPr>
        <w:ind w:left="720"/>
      </w:pPr>
      <w:r w:rsidRPr="005663DD">
        <w:t xml:space="preserve">        </w:t>
      </w:r>
      <w:proofErr w:type="spellStart"/>
      <w:r w:rsidRPr="005663DD">
        <w:t>cin</w:t>
      </w:r>
      <w:proofErr w:type="spellEnd"/>
      <w:r w:rsidRPr="005663DD">
        <w:t>&gt;&gt;</w:t>
      </w:r>
      <w:proofErr w:type="spellStart"/>
      <w:r w:rsidRPr="005663DD">
        <w:t>add_lnno</w:t>
      </w:r>
      <w:proofErr w:type="spellEnd"/>
      <w:r w:rsidRPr="005663DD">
        <w:t>;</w:t>
      </w:r>
    </w:p>
    <w:p w14:paraId="57EA754D" w14:textId="77777777" w:rsidR="005663DD" w:rsidRPr="005663DD" w:rsidRDefault="005663DD" w:rsidP="005663DD">
      <w:pPr>
        <w:ind w:left="720"/>
      </w:pPr>
      <w:r w:rsidRPr="005663DD">
        <w:lastRenderedPageBreak/>
        <w:t xml:space="preserve">        </w:t>
      </w:r>
      <w:proofErr w:type="spellStart"/>
      <w:r w:rsidRPr="005663DD">
        <w:t>lnno</w:t>
      </w:r>
      <w:proofErr w:type="spellEnd"/>
      <w:r w:rsidRPr="005663DD">
        <w:t xml:space="preserve"> = </w:t>
      </w:r>
      <w:proofErr w:type="spellStart"/>
      <w:r w:rsidRPr="005663DD">
        <w:t>add_lnno</w:t>
      </w:r>
      <w:proofErr w:type="spellEnd"/>
      <w:r w:rsidRPr="005663DD">
        <w:t>;</w:t>
      </w:r>
    </w:p>
    <w:p w14:paraId="58A2F78B" w14:textId="77777777" w:rsidR="005663DD" w:rsidRPr="005663DD" w:rsidRDefault="005663DD" w:rsidP="005663DD">
      <w:pPr>
        <w:ind w:left="720"/>
      </w:pPr>
      <w:r w:rsidRPr="005663DD">
        <w:t xml:space="preserve">        </w:t>
      </w:r>
      <w:proofErr w:type="spellStart"/>
      <w:r w:rsidRPr="005663DD">
        <w:t>cout</w:t>
      </w:r>
      <w:proofErr w:type="spellEnd"/>
      <w:r w:rsidRPr="005663DD">
        <w:t>&lt;&lt;"\</w:t>
      </w:r>
      <w:proofErr w:type="spellStart"/>
      <w:r w:rsidRPr="005663DD">
        <w:t>nEnter</w:t>
      </w:r>
      <w:proofErr w:type="spellEnd"/>
      <w:r w:rsidRPr="005663DD">
        <w:t xml:space="preserve"> the loan money you want:";</w:t>
      </w:r>
    </w:p>
    <w:p w14:paraId="7EFF70E6" w14:textId="77777777" w:rsidR="005663DD" w:rsidRPr="005663DD" w:rsidRDefault="005663DD" w:rsidP="005663DD">
      <w:pPr>
        <w:ind w:left="720"/>
      </w:pPr>
      <w:r w:rsidRPr="005663DD">
        <w:t xml:space="preserve">        </w:t>
      </w:r>
      <w:proofErr w:type="spellStart"/>
      <w:r w:rsidRPr="005663DD">
        <w:t>cin</w:t>
      </w:r>
      <w:proofErr w:type="spellEnd"/>
      <w:r w:rsidRPr="005663DD">
        <w:t>&gt;&gt;</w:t>
      </w:r>
      <w:proofErr w:type="spellStart"/>
      <w:r w:rsidRPr="005663DD">
        <w:t>add_lnamt</w:t>
      </w:r>
      <w:proofErr w:type="spellEnd"/>
      <w:r w:rsidRPr="005663DD">
        <w:t>;</w:t>
      </w:r>
    </w:p>
    <w:p w14:paraId="289B2CDB" w14:textId="77777777" w:rsidR="005663DD" w:rsidRPr="005663DD" w:rsidRDefault="005663DD" w:rsidP="005663DD">
      <w:pPr>
        <w:ind w:left="720"/>
      </w:pPr>
      <w:r w:rsidRPr="005663DD">
        <w:t xml:space="preserve">        </w:t>
      </w:r>
      <w:proofErr w:type="spellStart"/>
      <w:r w:rsidRPr="005663DD">
        <w:t>lnamt</w:t>
      </w:r>
      <w:proofErr w:type="spellEnd"/>
      <w:r w:rsidRPr="005663DD">
        <w:t xml:space="preserve"> = </w:t>
      </w:r>
      <w:proofErr w:type="spellStart"/>
      <w:r w:rsidRPr="005663DD">
        <w:t>add_lnamt</w:t>
      </w:r>
      <w:proofErr w:type="spellEnd"/>
      <w:r w:rsidRPr="005663DD">
        <w:t>;</w:t>
      </w:r>
    </w:p>
    <w:p w14:paraId="6414866D" w14:textId="77777777" w:rsidR="005663DD" w:rsidRPr="005663DD" w:rsidRDefault="005663DD" w:rsidP="005663DD">
      <w:pPr>
        <w:ind w:left="720"/>
      </w:pPr>
      <w:r w:rsidRPr="005663DD">
        <w:t xml:space="preserve">    }</w:t>
      </w:r>
    </w:p>
    <w:p w14:paraId="0275FEA2" w14:textId="77777777" w:rsidR="005663DD" w:rsidRPr="005663DD" w:rsidRDefault="005663DD" w:rsidP="005663DD">
      <w:pPr>
        <w:ind w:left="720"/>
      </w:pPr>
      <w:r w:rsidRPr="005663DD">
        <w:t xml:space="preserve">    void </w:t>
      </w:r>
      <w:proofErr w:type="gramStart"/>
      <w:r w:rsidRPr="005663DD">
        <w:t>display(</w:t>
      </w:r>
      <w:proofErr w:type="gramEnd"/>
      <w:r w:rsidRPr="005663DD">
        <w:t>)</w:t>
      </w:r>
    </w:p>
    <w:p w14:paraId="03B64A12" w14:textId="77777777" w:rsidR="005663DD" w:rsidRPr="005663DD" w:rsidRDefault="005663DD" w:rsidP="005663DD">
      <w:pPr>
        <w:ind w:left="720"/>
      </w:pPr>
      <w:r w:rsidRPr="005663DD">
        <w:t xml:space="preserve">    {</w:t>
      </w:r>
    </w:p>
    <w:p w14:paraId="03445762" w14:textId="77777777" w:rsidR="005663DD" w:rsidRPr="005663DD" w:rsidRDefault="005663DD" w:rsidP="005663DD">
      <w:pPr>
        <w:ind w:left="720"/>
      </w:pPr>
      <w:r w:rsidRPr="005663DD">
        <w:t xml:space="preserve">        </w:t>
      </w:r>
      <w:proofErr w:type="spellStart"/>
      <w:r w:rsidRPr="005663DD">
        <w:t>cout</w:t>
      </w:r>
      <w:proofErr w:type="spellEnd"/>
      <w:r w:rsidRPr="005663DD">
        <w:t>&lt;&lt;"\n\</w:t>
      </w:r>
      <w:proofErr w:type="spellStart"/>
      <w:r w:rsidRPr="005663DD">
        <w:t>nRole</w:t>
      </w:r>
      <w:proofErr w:type="spellEnd"/>
      <w:r w:rsidRPr="005663DD">
        <w:t xml:space="preserve"> as a BORROWER</w:t>
      </w:r>
      <w:proofErr w:type="gramStart"/>
      <w:r w:rsidRPr="005663DD">
        <w:t>.....</w:t>
      </w:r>
      <w:proofErr w:type="gramEnd"/>
      <w:r w:rsidRPr="005663DD">
        <w:t>";</w:t>
      </w:r>
    </w:p>
    <w:p w14:paraId="6FD8EF9B" w14:textId="77777777" w:rsidR="005663DD" w:rsidRPr="005663DD" w:rsidRDefault="005663DD" w:rsidP="005663DD">
      <w:pPr>
        <w:ind w:left="720"/>
      </w:pPr>
      <w:r w:rsidRPr="005663DD">
        <w:t xml:space="preserve">        </w:t>
      </w:r>
      <w:proofErr w:type="spellStart"/>
      <w:r w:rsidRPr="005663DD">
        <w:t>cout</w:t>
      </w:r>
      <w:proofErr w:type="spellEnd"/>
      <w:r w:rsidRPr="005663DD">
        <w:t>&lt;&lt;"\</w:t>
      </w:r>
      <w:proofErr w:type="spellStart"/>
      <w:r w:rsidRPr="005663DD">
        <w:t>nLoan</w:t>
      </w:r>
      <w:proofErr w:type="spellEnd"/>
      <w:r w:rsidRPr="005663DD">
        <w:t xml:space="preserve"> Number: "&lt;&lt;</w:t>
      </w:r>
      <w:proofErr w:type="spellStart"/>
      <w:r w:rsidRPr="005663DD">
        <w:t>lnno</w:t>
      </w:r>
      <w:proofErr w:type="spellEnd"/>
      <w:r w:rsidRPr="005663DD">
        <w:t>;</w:t>
      </w:r>
    </w:p>
    <w:p w14:paraId="706CF3EA" w14:textId="77777777" w:rsidR="005663DD" w:rsidRPr="005663DD" w:rsidRDefault="005663DD" w:rsidP="005663DD">
      <w:pPr>
        <w:ind w:left="720"/>
      </w:pPr>
      <w:r w:rsidRPr="005663DD">
        <w:t xml:space="preserve">        </w:t>
      </w:r>
      <w:proofErr w:type="spellStart"/>
      <w:r w:rsidRPr="005663DD">
        <w:t>cout</w:t>
      </w:r>
      <w:proofErr w:type="spellEnd"/>
      <w:r w:rsidRPr="005663DD">
        <w:t>&lt;&lt;"\</w:t>
      </w:r>
      <w:proofErr w:type="spellStart"/>
      <w:r w:rsidRPr="005663DD">
        <w:t>nLoan</w:t>
      </w:r>
      <w:proofErr w:type="spellEnd"/>
      <w:r w:rsidRPr="005663DD">
        <w:t xml:space="preserve"> Amount: "&lt;&lt;</w:t>
      </w:r>
      <w:proofErr w:type="spellStart"/>
      <w:r w:rsidRPr="005663DD">
        <w:t>lnamt</w:t>
      </w:r>
      <w:proofErr w:type="spellEnd"/>
      <w:r w:rsidRPr="005663DD">
        <w:t>;</w:t>
      </w:r>
    </w:p>
    <w:p w14:paraId="1ED64388" w14:textId="77777777" w:rsidR="005663DD" w:rsidRPr="005663DD" w:rsidRDefault="005663DD" w:rsidP="005663DD">
      <w:pPr>
        <w:ind w:left="720"/>
      </w:pPr>
      <w:r w:rsidRPr="005663DD">
        <w:t xml:space="preserve">    }</w:t>
      </w:r>
    </w:p>
    <w:p w14:paraId="1CE9850F" w14:textId="77777777" w:rsidR="005663DD" w:rsidRPr="005663DD" w:rsidRDefault="005663DD" w:rsidP="005663DD">
      <w:pPr>
        <w:ind w:left="720"/>
      </w:pPr>
      <w:r w:rsidRPr="005663DD">
        <w:t>};</w:t>
      </w:r>
    </w:p>
    <w:p w14:paraId="45A26352" w14:textId="77777777" w:rsidR="005663DD" w:rsidRPr="005663DD" w:rsidRDefault="005663DD" w:rsidP="005663DD">
      <w:pPr>
        <w:ind w:left="720"/>
      </w:pPr>
      <w:r w:rsidRPr="005663DD">
        <w:t xml:space="preserve">int </w:t>
      </w:r>
      <w:proofErr w:type="gramStart"/>
      <w:r w:rsidRPr="005663DD">
        <w:t>main(</w:t>
      </w:r>
      <w:proofErr w:type="gramEnd"/>
      <w:r w:rsidRPr="005663DD">
        <w:t>)</w:t>
      </w:r>
    </w:p>
    <w:p w14:paraId="01C91696" w14:textId="77777777" w:rsidR="005663DD" w:rsidRPr="005663DD" w:rsidRDefault="005663DD" w:rsidP="005663DD">
      <w:pPr>
        <w:ind w:left="720"/>
      </w:pPr>
      <w:r w:rsidRPr="005663DD">
        <w:t>{</w:t>
      </w:r>
    </w:p>
    <w:p w14:paraId="1A742B25" w14:textId="77777777" w:rsidR="005663DD" w:rsidRPr="005663DD" w:rsidRDefault="005663DD" w:rsidP="005663DD">
      <w:pPr>
        <w:ind w:left="720"/>
      </w:pPr>
      <w:r w:rsidRPr="005663DD">
        <w:t xml:space="preserve">  depositor d;</w:t>
      </w:r>
    </w:p>
    <w:p w14:paraId="75A7FC30" w14:textId="77777777" w:rsidR="005663DD" w:rsidRPr="005663DD" w:rsidRDefault="005663DD" w:rsidP="005663DD">
      <w:pPr>
        <w:ind w:left="720"/>
      </w:pPr>
      <w:r w:rsidRPr="005663DD">
        <w:t xml:space="preserve">  borrower b;</w:t>
      </w:r>
    </w:p>
    <w:p w14:paraId="4882B4CC" w14:textId="77777777" w:rsidR="005663DD" w:rsidRPr="005663DD" w:rsidRDefault="005663DD" w:rsidP="005663DD">
      <w:pPr>
        <w:ind w:left="720"/>
      </w:pPr>
      <w:r w:rsidRPr="005663DD">
        <w:t xml:space="preserve">  </w:t>
      </w:r>
      <w:proofErr w:type="spellStart"/>
      <w:r w:rsidRPr="005663DD">
        <w:t>cout</w:t>
      </w:r>
      <w:proofErr w:type="spellEnd"/>
      <w:r w:rsidRPr="005663DD">
        <w:t>&lt;&lt;"\t Data Input";</w:t>
      </w:r>
    </w:p>
    <w:p w14:paraId="595EDD96" w14:textId="77777777" w:rsidR="005663DD" w:rsidRPr="005663DD" w:rsidRDefault="005663DD" w:rsidP="005663DD">
      <w:pPr>
        <w:ind w:left="720"/>
      </w:pPr>
      <w:r w:rsidRPr="005663DD">
        <w:t xml:space="preserve">  </w:t>
      </w:r>
      <w:proofErr w:type="spellStart"/>
      <w:r w:rsidRPr="005663DD">
        <w:t>d.</w:t>
      </w:r>
      <w:proofErr w:type="gramStart"/>
      <w:r w:rsidRPr="005663DD">
        <w:t>customer</w:t>
      </w:r>
      <w:proofErr w:type="spellEnd"/>
      <w:r w:rsidRPr="005663DD">
        <w:t>::</w:t>
      </w:r>
      <w:proofErr w:type="spellStart"/>
      <w:proofErr w:type="gramEnd"/>
      <w:r w:rsidRPr="005663DD">
        <w:t>getdat</w:t>
      </w:r>
      <w:proofErr w:type="spellEnd"/>
      <w:r w:rsidRPr="005663DD">
        <w:t>();</w:t>
      </w:r>
    </w:p>
    <w:p w14:paraId="2767976A" w14:textId="77777777" w:rsidR="005663DD" w:rsidRPr="005663DD" w:rsidRDefault="005663DD" w:rsidP="005663DD">
      <w:pPr>
        <w:ind w:left="720"/>
      </w:pPr>
      <w:r w:rsidRPr="005663DD">
        <w:t xml:space="preserve">  </w:t>
      </w:r>
      <w:proofErr w:type="spellStart"/>
      <w:r w:rsidRPr="005663DD">
        <w:t>d.</w:t>
      </w:r>
      <w:proofErr w:type="gramStart"/>
      <w:r w:rsidRPr="005663DD">
        <w:t>getdat</w:t>
      </w:r>
      <w:proofErr w:type="spellEnd"/>
      <w:r w:rsidRPr="005663DD">
        <w:t>(</w:t>
      </w:r>
      <w:proofErr w:type="gramEnd"/>
      <w:r w:rsidRPr="005663DD">
        <w:t>);</w:t>
      </w:r>
    </w:p>
    <w:p w14:paraId="4C2881C4" w14:textId="77777777" w:rsidR="005663DD" w:rsidRPr="005663DD" w:rsidRDefault="005663DD" w:rsidP="005663DD">
      <w:pPr>
        <w:ind w:left="720"/>
      </w:pPr>
      <w:r w:rsidRPr="005663DD">
        <w:t xml:space="preserve">  </w:t>
      </w:r>
      <w:proofErr w:type="spellStart"/>
      <w:proofErr w:type="gramStart"/>
      <w:r w:rsidRPr="005663DD">
        <w:t>b.getdat</w:t>
      </w:r>
      <w:proofErr w:type="spellEnd"/>
      <w:proofErr w:type="gramEnd"/>
      <w:r w:rsidRPr="005663DD">
        <w:t>();</w:t>
      </w:r>
    </w:p>
    <w:p w14:paraId="49072840" w14:textId="77777777" w:rsidR="005663DD" w:rsidRPr="005663DD" w:rsidRDefault="005663DD" w:rsidP="005663DD">
      <w:pPr>
        <w:ind w:left="720"/>
      </w:pPr>
      <w:r w:rsidRPr="005663DD">
        <w:t xml:space="preserve">  </w:t>
      </w:r>
      <w:proofErr w:type="spellStart"/>
      <w:r w:rsidRPr="005663DD">
        <w:t>cout</w:t>
      </w:r>
      <w:proofErr w:type="spellEnd"/>
      <w:r w:rsidRPr="005663DD">
        <w:t>&lt;&lt;"\n\n\t Data Output";</w:t>
      </w:r>
    </w:p>
    <w:p w14:paraId="329FF63E" w14:textId="77777777" w:rsidR="005663DD" w:rsidRPr="005663DD" w:rsidRDefault="005663DD" w:rsidP="005663DD">
      <w:pPr>
        <w:ind w:left="720"/>
      </w:pPr>
      <w:r w:rsidRPr="005663DD">
        <w:t xml:space="preserve">  </w:t>
      </w:r>
      <w:proofErr w:type="spellStart"/>
      <w:r w:rsidRPr="005663DD">
        <w:t>d.</w:t>
      </w:r>
      <w:proofErr w:type="gramStart"/>
      <w:r w:rsidRPr="005663DD">
        <w:t>customer</w:t>
      </w:r>
      <w:proofErr w:type="spellEnd"/>
      <w:r w:rsidRPr="005663DD">
        <w:t>::</w:t>
      </w:r>
      <w:proofErr w:type="gramEnd"/>
      <w:r w:rsidRPr="005663DD">
        <w:t>display();</w:t>
      </w:r>
    </w:p>
    <w:p w14:paraId="3DB67DF1" w14:textId="77777777" w:rsidR="005663DD" w:rsidRPr="005663DD" w:rsidRDefault="005663DD" w:rsidP="005663DD">
      <w:pPr>
        <w:ind w:left="720"/>
      </w:pPr>
      <w:r w:rsidRPr="005663DD">
        <w:t xml:space="preserve">  </w:t>
      </w:r>
      <w:proofErr w:type="spellStart"/>
      <w:r w:rsidRPr="005663DD">
        <w:t>d.</w:t>
      </w:r>
      <w:proofErr w:type="gramStart"/>
      <w:r w:rsidRPr="005663DD">
        <w:t>display</w:t>
      </w:r>
      <w:proofErr w:type="spellEnd"/>
      <w:r w:rsidRPr="005663DD">
        <w:t>(</w:t>
      </w:r>
      <w:proofErr w:type="gramEnd"/>
      <w:r w:rsidRPr="005663DD">
        <w:t>);</w:t>
      </w:r>
    </w:p>
    <w:p w14:paraId="1D0A6317" w14:textId="77777777" w:rsidR="005663DD" w:rsidRPr="005663DD" w:rsidRDefault="005663DD" w:rsidP="005663DD">
      <w:pPr>
        <w:ind w:left="720"/>
      </w:pPr>
      <w:r w:rsidRPr="005663DD">
        <w:t xml:space="preserve">  </w:t>
      </w:r>
      <w:proofErr w:type="spellStart"/>
      <w:proofErr w:type="gramStart"/>
      <w:r w:rsidRPr="005663DD">
        <w:t>b.display</w:t>
      </w:r>
      <w:proofErr w:type="spellEnd"/>
      <w:proofErr w:type="gramEnd"/>
      <w:r w:rsidRPr="005663DD">
        <w:t>();</w:t>
      </w:r>
    </w:p>
    <w:p w14:paraId="32882958" w14:textId="77777777" w:rsidR="005663DD" w:rsidRPr="005663DD" w:rsidRDefault="005663DD" w:rsidP="005663DD">
      <w:pPr>
        <w:ind w:left="720"/>
      </w:pPr>
      <w:r w:rsidRPr="005663DD">
        <w:t xml:space="preserve">  return 0;</w:t>
      </w:r>
    </w:p>
    <w:p w14:paraId="17646CB7" w14:textId="0FB385A0" w:rsidR="005663DD" w:rsidRDefault="005663DD" w:rsidP="005663DD">
      <w:pPr>
        <w:ind w:left="720"/>
      </w:pPr>
      <w:r w:rsidRPr="005663DD">
        <w:t xml:space="preserve"> }</w:t>
      </w:r>
    </w:p>
    <w:p w14:paraId="096EB8B8" w14:textId="77777777" w:rsidR="00BB31E5" w:rsidRDefault="00BB31E5" w:rsidP="005663DD">
      <w:pPr>
        <w:rPr>
          <w:b/>
          <w:bCs/>
        </w:rPr>
      </w:pPr>
    </w:p>
    <w:p w14:paraId="63E75ECD" w14:textId="77777777" w:rsidR="00BB31E5" w:rsidRDefault="00BB31E5" w:rsidP="005663DD">
      <w:pPr>
        <w:rPr>
          <w:b/>
          <w:bCs/>
        </w:rPr>
      </w:pPr>
    </w:p>
    <w:p w14:paraId="55D29949" w14:textId="77777777" w:rsidR="00BB31E5" w:rsidRDefault="00BB31E5" w:rsidP="005663DD">
      <w:pPr>
        <w:rPr>
          <w:b/>
          <w:bCs/>
        </w:rPr>
      </w:pPr>
    </w:p>
    <w:p w14:paraId="7DFBEA3F" w14:textId="77777777" w:rsidR="00BB31E5" w:rsidRDefault="00BB31E5" w:rsidP="005663DD">
      <w:pPr>
        <w:rPr>
          <w:b/>
          <w:bCs/>
        </w:rPr>
      </w:pPr>
    </w:p>
    <w:p w14:paraId="44088569" w14:textId="77777777" w:rsidR="00BB31E5" w:rsidRDefault="00BB31E5" w:rsidP="005663DD">
      <w:pPr>
        <w:rPr>
          <w:b/>
          <w:bCs/>
        </w:rPr>
      </w:pPr>
    </w:p>
    <w:p w14:paraId="063F3557" w14:textId="77777777" w:rsidR="00BB31E5" w:rsidRDefault="00BB31E5" w:rsidP="005663DD">
      <w:pPr>
        <w:rPr>
          <w:b/>
          <w:bCs/>
        </w:rPr>
      </w:pPr>
      <w:r>
        <w:rPr>
          <w:b/>
          <w:bCs/>
        </w:rPr>
        <w:lastRenderedPageBreak/>
        <w:t xml:space="preserve">OUTPUT: </w:t>
      </w:r>
    </w:p>
    <w:p w14:paraId="751A0A36" w14:textId="46561F22" w:rsidR="005663DD" w:rsidRDefault="00BB31E5" w:rsidP="00BB31E5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6499464E" wp14:editId="69D5B38D">
            <wp:extent cx="4482383" cy="37846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r="58010" b="36971"/>
                    <a:stretch/>
                  </pic:blipFill>
                  <pic:spPr bwMode="auto">
                    <a:xfrm>
                      <a:off x="0" y="0"/>
                      <a:ext cx="4509984" cy="38079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F53F4E" w14:textId="0B8A7904" w:rsidR="00BB31E5" w:rsidRDefault="00BB31E5" w:rsidP="00BB31E5">
      <w:pPr>
        <w:rPr>
          <w:b/>
          <w:bCs/>
        </w:rPr>
      </w:pPr>
    </w:p>
    <w:p w14:paraId="5A5154A9" w14:textId="30EB383C" w:rsidR="00BB31E5" w:rsidRDefault="00BB31E5" w:rsidP="00BB31E5">
      <w:pPr>
        <w:pStyle w:val="ListParagraph"/>
        <w:numPr>
          <w:ilvl w:val="0"/>
          <w:numId w:val="2"/>
        </w:numPr>
        <w:rPr>
          <w:b/>
          <w:bCs/>
        </w:rPr>
      </w:pPr>
      <w:r w:rsidRPr="00BB31E5">
        <w:rPr>
          <w:b/>
          <w:bCs/>
        </w:rPr>
        <w:t>Show with the help of a suitable example code: "ambiguity problem in multiple inheritance".</w:t>
      </w:r>
    </w:p>
    <w:p w14:paraId="4AD92CCA" w14:textId="34185776" w:rsidR="00BB31E5" w:rsidRPr="00BB31E5" w:rsidRDefault="00BB31E5" w:rsidP="00BB31E5">
      <w:pPr>
        <w:rPr>
          <w:b/>
          <w:bCs/>
          <w:u w:val="double"/>
        </w:rPr>
      </w:pPr>
      <w:r w:rsidRPr="00BB31E5">
        <w:rPr>
          <w:b/>
          <w:bCs/>
          <w:u w:val="double"/>
        </w:rPr>
        <w:t>ANS:</w:t>
      </w:r>
    </w:p>
    <w:p w14:paraId="6613158E" w14:textId="0F595288" w:rsidR="00681DAD" w:rsidRPr="00681DAD" w:rsidRDefault="00BB31E5" w:rsidP="00681DAD">
      <w:pPr>
        <w:rPr>
          <w:b/>
          <w:bCs/>
        </w:rPr>
      </w:pPr>
      <w:r w:rsidRPr="00BB31E5">
        <w:rPr>
          <w:b/>
          <w:bCs/>
        </w:rPr>
        <w:t>CODE:</w:t>
      </w:r>
      <w:r>
        <w:rPr>
          <w:b/>
          <w:bCs/>
        </w:rPr>
        <w:t xml:space="preserve"> </w:t>
      </w:r>
      <w:r w:rsidR="00681DAD">
        <w:rPr>
          <w:b/>
          <w:bCs/>
        </w:rPr>
        <w:t xml:space="preserve"> </w:t>
      </w:r>
      <w:r w:rsidR="00681DAD">
        <w:rPr>
          <w:b/>
          <w:bCs/>
        </w:rPr>
        <w:tab/>
      </w:r>
      <w:r w:rsidR="00681DAD" w:rsidRPr="00681DAD">
        <w:t>#include&lt;iostream&gt;</w:t>
      </w:r>
    </w:p>
    <w:p w14:paraId="052EDEAD" w14:textId="77777777" w:rsidR="00681DAD" w:rsidRPr="00681DAD" w:rsidRDefault="00681DAD" w:rsidP="00681DAD">
      <w:pPr>
        <w:ind w:left="720"/>
      </w:pPr>
      <w:r w:rsidRPr="00681DAD">
        <w:t>#include&lt;conio.h&gt;</w:t>
      </w:r>
    </w:p>
    <w:p w14:paraId="72215083" w14:textId="77777777" w:rsidR="00681DAD" w:rsidRPr="00681DAD" w:rsidRDefault="00681DAD" w:rsidP="00681DAD">
      <w:pPr>
        <w:ind w:left="720"/>
      </w:pPr>
      <w:r w:rsidRPr="00681DAD">
        <w:t>using namespace std;</w:t>
      </w:r>
    </w:p>
    <w:p w14:paraId="031A9E3D" w14:textId="77777777" w:rsidR="00681DAD" w:rsidRPr="00681DAD" w:rsidRDefault="00681DAD" w:rsidP="00681DAD">
      <w:pPr>
        <w:ind w:left="720"/>
      </w:pPr>
      <w:r w:rsidRPr="00681DAD">
        <w:t xml:space="preserve">class </w:t>
      </w:r>
      <w:proofErr w:type="spellStart"/>
      <w:r w:rsidRPr="00681DAD">
        <w:t>gpa</w:t>
      </w:r>
      <w:proofErr w:type="spellEnd"/>
    </w:p>
    <w:p w14:paraId="2F354C53" w14:textId="77777777" w:rsidR="00681DAD" w:rsidRPr="00681DAD" w:rsidRDefault="00681DAD" w:rsidP="00681DAD">
      <w:pPr>
        <w:ind w:left="720"/>
      </w:pPr>
      <w:r w:rsidRPr="00681DAD">
        <w:t>{</w:t>
      </w:r>
    </w:p>
    <w:p w14:paraId="2ABDCE8B" w14:textId="77777777" w:rsidR="00681DAD" w:rsidRPr="00681DAD" w:rsidRDefault="00681DAD" w:rsidP="00681DAD">
      <w:pPr>
        <w:ind w:left="720"/>
      </w:pPr>
      <w:r w:rsidRPr="00681DAD">
        <w:t xml:space="preserve">    public:</w:t>
      </w:r>
    </w:p>
    <w:p w14:paraId="4EA9726D" w14:textId="77777777" w:rsidR="00681DAD" w:rsidRPr="00681DAD" w:rsidRDefault="00681DAD" w:rsidP="00681DAD">
      <w:pPr>
        <w:ind w:left="720"/>
      </w:pPr>
      <w:r w:rsidRPr="00681DAD">
        <w:t xml:space="preserve">        int </w:t>
      </w:r>
      <w:proofErr w:type="spellStart"/>
      <w:r w:rsidRPr="00681DAD">
        <w:t>gp</w:t>
      </w:r>
      <w:proofErr w:type="spellEnd"/>
      <w:r w:rsidRPr="00681DAD">
        <w:t>;</w:t>
      </w:r>
    </w:p>
    <w:p w14:paraId="5597A7D2" w14:textId="77777777" w:rsidR="00681DAD" w:rsidRPr="00681DAD" w:rsidRDefault="00681DAD" w:rsidP="00681DAD">
      <w:pPr>
        <w:ind w:left="720"/>
      </w:pPr>
      <w:r w:rsidRPr="00681DAD">
        <w:t>};</w:t>
      </w:r>
    </w:p>
    <w:p w14:paraId="360E1688" w14:textId="77777777" w:rsidR="00681DAD" w:rsidRPr="00681DAD" w:rsidRDefault="00681DAD" w:rsidP="00681DAD">
      <w:pPr>
        <w:ind w:left="720"/>
      </w:pPr>
      <w:r w:rsidRPr="00681DAD">
        <w:t xml:space="preserve">class </w:t>
      </w:r>
      <w:proofErr w:type="spellStart"/>
      <w:proofErr w:type="gramStart"/>
      <w:r w:rsidRPr="00681DAD">
        <w:t>rollno</w:t>
      </w:r>
      <w:proofErr w:type="spellEnd"/>
      <w:r w:rsidRPr="00681DAD">
        <w:t xml:space="preserve"> :</w:t>
      </w:r>
      <w:proofErr w:type="gramEnd"/>
      <w:r w:rsidRPr="00681DAD">
        <w:t xml:space="preserve"> public </w:t>
      </w:r>
      <w:proofErr w:type="spellStart"/>
      <w:r w:rsidRPr="00681DAD">
        <w:t>gpa</w:t>
      </w:r>
      <w:proofErr w:type="spellEnd"/>
    </w:p>
    <w:p w14:paraId="558320D1" w14:textId="77777777" w:rsidR="00681DAD" w:rsidRPr="00681DAD" w:rsidRDefault="00681DAD" w:rsidP="00681DAD">
      <w:pPr>
        <w:ind w:left="720"/>
      </w:pPr>
      <w:r w:rsidRPr="00681DAD">
        <w:t>{</w:t>
      </w:r>
    </w:p>
    <w:p w14:paraId="228EE1B9" w14:textId="77777777" w:rsidR="00681DAD" w:rsidRPr="00681DAD" w:rsidRDefault="00681DAD" w:rsidP="00681DAD">
      <w:pPr>
        <w:ind w:left="720"/>
      </w:pPr>
      <w:r w:rsidRPr="00681DAD">
        <w:t xml:space="preserve">    public:</w:t>
      </w:r>
    </w:p>
    <w:p w14:paraId="5E7629FB" w14:textId="77777777" w:rsidR="00681DAD" w:rsidRPr="00681DAD" w:rsidRDefault="00681DAD" w:rsidP="00681DAD">
      <w:pPr>
        <w:ind w:left="720"/>
      </w:pPr>
      <w:r w:rsidRPr="00681DAD">
        <w:t xml:space="preserve">        int </w:t>
      </w:r>
      <w:proofErr w:type="spellStart"/>
      <w:r w:rsidRPr="00681DAD">
        <w:t>rno</w:t>
      </w:r>
      <w:proofErr w:type="spellEnd"/>
      <w:r w:rsidRPr="00681DAD">
        <w:t>;</w:t>
      </w:r>
    </w:p>
    <w:p w14:paraId="76356FBA" w14:textId="77777777" w:rsidR="00681DAD" w:rsidRPr="00681DAD" w:rsidRDefault="00681DAD" w:rsidP="00681DAD">
      <w:pPr>
        <w:ind w:left="720"/>
      </w:pPr>
      <w:r w:rsidRPr="00681DAD">
        <w:t>};</w:t>
      </w:r>
    </w:p>
    <w:p w14:paraId="7B0C21D6" w14:textId="77777777" w:rsidR="00681DAD" w:rsidRPr="00681DAD" w:rsidRDefault="00681DAD" w:rsidP="00681DAD">
      <w:pPr>
        <w:ind w:left="720"/>
      </w:pPr>
      <w:r w:rsidRPr="00681DAD">
        <w:lastRenderedPageBreak/>
        <w:t xml:space="preserve">class </w:t>
      </w:r>
      <w:proofErr w:type="gramStart"/>
      <w:r w:rsidRPr="00681DAD">
        <w:t>sapid :</w:t>
      </w:r>
      <w:proofErr w:type="gramEnd"/>
      <w:r w:rsidRPr="00681DAD">
        <w:t xml:space="preserve"> public </w:t>
      </w:r>
      <w:proofErr w:type="spellStart"/>
      <w:r w:rsidRPr="00681DAD">
        <w:t>gpa</w:t>
      </w:r>
      <w:proofErr w:type="spellEnd"/>
    </w:p>
    <w:p w14:paraId="1B7B04E8" w14:textId="77777777" w:rsidR="00681DAD" w:rsidRPr="00681DAD" w:rsidRDefault="00681DAD" w:rsidP="00681DAD">
      <w:pPr>
        <w:ind w:left="720"/>
      </w:pPr>
      <w:r w:rsidRPr="00681DAD">
        <w:t>{</w:t>
      </w:r>
    </w:p>
    <w:p w14:paraId="5977FCFD" w14:textId="77777777" w:rsidR="00681DAD" w:rsidRPr="00681DAD" w:rsidRDefault="00681DAD" w:rsidP="00681DAD">
      <w:pPr>
        <w:ind w:left="720"/>
      </w:pPr>
      <w:r w:rsidRPr="00681DAD">
        <w:t xml:space="preserve">    public:</w:t>
      </w:r>
    </w:p>
    <w:p w14:paraId="6B316567" w14:textId="77777777" w:rsidR="00681DAD" w:rsidRPr="00681DAD" w:rsidRDefault="00681DAD" w:rsidP="00681DAD">
      <w:pPr>
        <w:ind w:left="720"/>
      </w:pPr>
      <w:r w:rsidRPr="00681DAD">
        <w:t xml:space="preserve">        int </w:t>
      </w:r>
      <w:proofErr w:type="spellStart"/>
      <w:r w:rsidRPr="00681DAD">
        <w:t>sid</w:t>
      </w:r>
      <w:proofErr w:type="spellEnd"/>
      <w:r w:rsidRPr="00681DAD">
        <w:t>;</w:t>
      </w:r>
    </w:p>
    <w:p w14:paraId="610C050C" w14:textId="77777777" w:rsidR="00681DAD" w:rsidRPr="00681DAD" w:rsidRDefault="00681DAD" w:rsidP="00681DAD">
      <w:pPr>
        <w:ind w:left="720"/>
      </w:pPr>
      <w:r w:rsidRPr="00681DAD">
        <w:t>};</w:t>
      </w:r>
    </w:p>
    <w:p w14:paraId="252A751A" w14:textId="77777777" w:rsidR="00681DAD" w:rsidRPr="00681DAD" w:rsidRDefault="00681DAD" w:rsidP="00681DAD">
      <w:pPr>
        <w:ind w:left="720"/>
      </w:pPr>
      <w:r w:rsidRPr="00681DAD">
        <w:t xml:space="preserve">class </w:t>
      </w:r>
      <w:proofErr w:type="gramStart"/>
      <w:r w:rsidRPr="00681DAD">
        <w:t>year :</w:t>
      </w:r>
      <w:proofErr w:type="gramEnd"/>
      <w:r w:rsidRPr="00681DAD">
        <w:t xml:space="preserve"> public </w:t>
      </w:r>
      <w:proofErr w:type="spellStart"/>
      <w:r w:rsidRPr="00681DAD">
        <w:t>rollno,public</w:t>
      </w:r>
      <w:proofErr w:type="spellEnd"/>
      <w:r w:rsidRPr="00681DAD">
        <w:t xml:space="preserve"> sapid</w:t>
      </w:r>
    </w:p>
    <w:p w14:paraId="68DB34D1" w14:textId="77777777" w:rsidR="00681DAD" w:rsidRPr="00681DAD" w:rsidRDefault="00681DAD" w:rsidP="00681DAD">
      <w:pPr>
        <w:ind w:left="720"/>
      </w:pPr>
      <w:r w:rsidRPr="00681DAD">
        <w:t>{</w:t>
      </w:r>
    </w:p>
    <w:p w14:paraId="3C8635FB" w14:textId="77777777" w:rsidR="00681DAD" w:rsidRPr="00681DAD" w:rsidRDefault="00681DAD" w:rsidP="00681DAD">
      <w:pPr>
        <w:ind w:left="720"/>
      </w:pPr>
      <w:r w:rsidRPr="00681DAD">
        <w:t xml:space="preserve">    public:</w:t>
      </w:r>
    </w:p>
    <w:p w14:paraId="03D1A1EC" w14:textId="77777777" w:rsidR="00681DAD" w:rsidRPr="00681DAD" w:rsidRDefault="00681DAD" w:rsidP="00681DAD">
      <w:pPr>
        <w:ind w:left="720"/>
      </w:pPr>
      <w:r w:rsidRPr="00681DAD">
        <w:t xml:space="preserve">        int </w:t>
      </w:r>
      <w:proofErr w:type="spellStart"/>
      <w:r w:rsidRPr="00681DAD">
        <w:t>yr</w:t>
      </w:r>
      <w:proofErr w:type="spellEnd"/>
      <w:r w:rsidRPr="00681DAD">
        <w:t>;</w:t>
      </w:r>
    </w:p>
    <w:p w14:paraId="1C3D9601" w14:textId="77777777" w:rsidR="00681DAD" w:rsidRPr="00681DAD" w:rsidRDefault="00681DAD" w:rsidP="00681DAD">
      <w:pPr>
        <w:ind w:left="720"/>
      </w:pPr>
      <w:r w:rsidRPr="00681DAD">
        <w:t>};</w:t>
      </w:r>
    </w:p>
    <w:p w14:paraId="01B071D8" w14:textId="77777777" w:rsidR="00681DAD" w:rsidRPr="00681DAD" w:rsidRDefault="00681DAD" w:rsidP="00681DAD">
      <w:pPr>
        <w:ind w:left="720"/>
      </w:pPr>
      <w:r w:rsidRPr="00681DAD">
        <w:t xml:space="preserve">int </w:t>
      </w:r>
      <w:proofErr w:type="gramStart"/>
      <w:r w:rsidRPr="00681DAD">
        <w:t>main(</w:t>
      </w:r>
      <w:proofErr w:type="gramEnd"/>
      <w:r w:rsidRPr="00681DAD">
        <w:t>)</w:t>
      </w:r>
    </w:p>
    <w:p w14:paraId="690C17E6" w14:textId="77777777" w:rsidR="00681DAD" w:rsidRPr="00681DAD" w:rsidRDefault="00681DAD" w:rsidP="00681DAD">
      <w:pPr>
        <w:ind w:left="720"/>
      </w:pPr>
      <w:r w:rsidRPr="00681DAD">
        <w:t>{</w:t>
      </w:r>
    </w:p>
    <w:p w14:paraId="0FFDC7C0" w14:textId="77777777" w:rsidR="00681DAD" w:rsidRPr="00681DAD" w:rsidRDefault="00681DAD" w:rsidP="00681DAD">
      <w:pPr>
        <w:ind w:left="720"/>
      </w:pPr>
      <w:r w:rsidRPr="00681DAD">
        <w:t xml:space="preserve">    year </w:t>
      </w:r>
      <w:proofErr w:type="spellStart"/>
      <w:r w:rsidRPr="00681DAD">
        <w:t>yer</w:t>
      </w:r>
      <w:proofErr w:type="spellEnd"/>
      <w:r w:rsidRPr="00681DAD">
        <w:t>;</w:t>
      </w:r>
    </w:p>
    <w:p w14:paraId="15E4B82A" w14:textId="77777777" w:rsidR="00681DAD" w:rsidRPr="00681DAD" w:rsidRDefault="00681DAD" w:rsidP="00681DAD">
      <w:pPr>
        <w:ind w:left="720"/>
      </w:pPr>
      <w:r w:rsidRPr="00681DAD">
        <w:t xml:space="preserve">    </w:t>
      </w:r>
      <w:proofErr w:type="spellStart"/>
      <w:proofErr w:type="gramStart"/>
      <w:r w:rsidRPr="00681DAD">
        <w:t>yer.rollno</w:t>
      </w:r>
      <w:proofErr w:type="spellEnd"/>
      <w:r w:rsidRPr="00681DAD">
        <w:t>::</w:t>
      </w:r>
      <w:proofErr w:type="spellStart"/>
      <w:proofErr w:type="gramEnd"/>
      <w:r w:rsidRPr="00681DAD">
        <w:t>gp</w:t>
      </w:r>
      <w:proofErr w:type="spellEnd"/>
      <w:r w:rsidRPr="00681DAD">
        <w:t xml:space="preserve"> = 38;</w:t>
      </w:r>
    </w:p>
    <w:p w14:paraId="0279EB91" w14:textId="77777777" w:rsidR="00681DAD" w:rsidRPr="00681DAD" w:rsidRDefault="00681DAD" w:rsidP="00681DAD">
      <w:pPr>
        <w:ind w:left="720"/>
      </w:pPr>
      <w:r w:rsidRPr="00681DAD">
        <w:t xml:space="preserve">    </w:t>
      </w:r>
      <w:proofErr w:type="spellStart"/>
      <w:proofErr w:type="gramStart"/>
      <w:r w:rsidRPr="00681DAD">
        <w:t>yer.sapid</w:t>
      </w:r>
      <w:proofErr w:type="spellEnd"/>
      <w:r w:rsidRPr="00681DAD">
        <w:t>::</w:t>
      </w:r>
      <w:proofErr w:type="spellStart"/>
      <w:proofErr w:type="gramEnd"/>
      <w:r w:rsidRPr="00681DAD">
        <w:t>gp</w:t>
      </w:r>
      <w:proofErr w:type="spellEnd"/>
      <w:r w:rsidRPr="00681DAD">
        <w:t xml:space="preserve"> = 40;</w:t>
      </w:r>
    </w:p>
    <w:p w14:paraId="1A4ED805" w14:textId="77777777" w:rsidR="00681DAD" w:rsidRPr="00681DAD" w:rsidRDefault="00681DAD" w:rsidP="00681DAD">
      <w:pPr>
        <w:ind w:left="720"/>
      </w:pPr>
      <w:r w:rsidRPr="00681DAD">
        <w:t xml:space="preserve">    </w:t>
      </w:r>
      <w:proofErr w:type="spellStart"/>
      <w:r w:rsidRPr="00681DAD">
        <w:t>yer.rno</w:t>
      </w:r>
      <w:proofErr w:type="spellEnd"/>
      <w:r w:rsidRPr="00681DAD">
        <w:t xml:space="preserve"> = 16;</w:t>
      </w:r>
    </w:p>
    <w:p w14:paraId="5DC1F017" w14:textId="77777777" w:rsidR="00681DAD" w:rsidRPr="00681DAD" w:rsidRDefault="00681DAD" w:rsidP="00681DAD">
      <w:pPr>
        <w:ind w:left="720"/>
      </w:pPr>
      <w:r w:rsidRPr="00681DAD">
        <w:t xml:space="preserve">    </w:t>
      </w:r>
      <w:proofErr w:type="spellStart"/>
      <w:r w:rsidRPr="00681DAD">
        <w:t>yer.sid</w:t>
      </w:r>
      <w:proofErr w:type="spellEnd"/>
      <w:r w:rsidRPr="00681DAD">
        <w:t xml:space="preserve"> = 7036028;</w:t>
      </w:r>
    </w:p>
    <w:p w14:paraId="74247CA4" w14:textId="77777777" w:rsidR="00681DAD" w:rsidRPr="00681DAD" w:rsidRDefault="00681DAD" w:rsidP="00681DAD">
      <w:pPr>
        <w:ind w:left="720"/>
      </w:pPr>
      <w:r w:rsidRPr="00681DAD">
        <w:t xml:space="preserve">    </w:t>
      </w:r>
      <w:proofErr w:type="spellStart"/>
      <w:proofErr w:type="gramStart"/>
      <w:r w:rsidRPr="00681DAD">
        <w:t>yer.yr</w:t>
      </w:r>
      <w:proofErr w:type="spellEnd"/>
      <w:proofErr w:type="gramEnd"/>
      <w:r w:rsidRPr="00681DAD">
        <w:t xml:space="preserve"> = 2;</w:t>
      </w:r>
    </w:p>
    <w:p w14:paraId="36CE9B10" w14:textId="77777777" w:rsidR="00681DAD" w:rsidRPr="00681DAD" w:rsidRDefault="00681DAD" w:rsidP="00681DAD">
      <w:pPr>
        <w:ind w:left="720"/>
      </w:pPr>
      <w:r w:rsidRPr="00681DAD">
        <w:t xml:space="preserve">    </w:t>
      </w:r>
      <w:proofErr w:type="spellStart"/>
      <w:r w:rsidRPr="00681DAD">
        <w:t>cout</w:t>
      </w:r>
      <w:proofErr w:type="spellEnd"/>
      <w:r w:rsidRPr="00681DAD">
        <w:t xml:space="preserve">&lt;&lt;"GPA from class </w:t>
      </w:r>
      <w:proofErr w:type="spellStart"/>
      <w:proofErr w:type="gramStart"/>
      <w:r w:rsidRPr="00681DAD">
        <w:t>rollno</w:t>
      </w:r>
      <w:proofErr w:type="spellEnd"/>
      <w:r w:rsidRPr="00681DAD">
        <w:t>::</w:t>
      </w:r>
      <w:proofErr w:type="gramEnd"/>
      <w:r w:rsidRPr="00681DAD">
        <w:t>"&lt;&lt;</w:t>
      </w:r>
      <w:proofErr w:type="spellStart"/>
      <w:r w:rsidRPr="00681DAD">
        <w:t>yer.rollno</w:t>
      </w:r>
      <w:proofErr w:type="spellEnd"/>
      <w:r w:rsidRPr="00681DAD">
        <w:t>::</w:t>
      </w:r>
      <w:proofErr w:type="spellStart"/>
      <w:r w:rsidRPr="00681DAD">
        <w:t>gp</w:t>
      </w:r>
      <w:proofErr w:type="spellEnd"/>
      <w:r w:rsidRPr="00681DAD">
        <w:t>;</w:t>
      </w:r>
    </w:p>
    <w:p w14:paraId="2F1F757A" w14:textId="77777777" w:rsidR="00681DAD" w:rsidRPr="00681DAD" w:rsidRDefault="00681DAD" w:rsidP="00681DAD">
      <w:pPr>
        <w:ind w:left="720"/>
      </w:pPr>
      <w:r w:rsidRPr="00681DAD">
        <w:t xml:space="preserve">    </w:t>
      </w:r>
      <w:proofErr w:type="spellStart"/>
      <w:r w:rsidRPr="00681DAD">
        <w:t>cout</w:t>
      </w:r>
      <w:proofErr w:type="spellEnd"/>
      <w:r w:rsidRPr="00681DAD">
        <w:t>&lt;&lt;"\</w:t>
      </w:r>
      <w:proofErr w:type="spellStart"/>
      <w:r w:rsidRPr="00681DAD">
        <w:t>nGPA</w:t>
      </w:r>
      <w:proofErr w:type="spellEnd"/>
      <w:r w:rsidRPr="00681DAD">
        <w:t xml:space="preserve"> from class </w:t>
      </w:r>
      <w:proofErr w:type="gramStart"/>
      <w:r w:rsidRPr="00681DAD">
        <w:t>sapid::</w:t>
      </w:r>
      <w:proofErr w:type="gramEnd"/>
      <w:r w:rsidRPr="00681DAD">
        <w:t>"&lt;&lt;</w:t>
      </w:r>
      <w:proofErr w:type="spellStart"/>
      <w:r w:rsidRPr="00681DAD">
        <w:t>yer.sapid</w:t>
      </w:r>
      <w:proofErr w:type="spellEnd"/>
      <w:r w:rsidRPr="00681DAD">
        <w:t>::</w:t>
      </w:r>
      <w:proofErr w:type="spellStart"/>
      <w:r w:rsidRPr="00681DAD">
        <w:t>gp</w:t>
      </w:r>
      <w:proofErr w:type="spellEnd"/>
      <w:r w:rsidRPr="00681DAD">
        <w:t>;</w:t>
      </w:r>
    </w:p>
    <w:p w14:paraId="64EA99CB" w14:textId="77777777" w:rsidR="00681DAD" w:rsidRPr="00681DAD" w:rsidRDefault="00681DAD" w:rsidP="00681DAD">
      <w:pPr>
        <w:ind w:left="720"/>
      </w:pPr>
      <w:r w:rsidRPr="00681DAD">
        <w:t xml:space="preserve">    </w:t>
      </w:r>
      <w:proofErr w:type="spellStart"/>
      <w:r w:rsidRPr="00681DAD">
        <w:t>cout</w:t>
      </w:r>
      <w:proofErr w:type="spellEnd"/>
      <w:r w:rsidRPr="00681DAD">
        <w:t>&lt;&lt;"\</w:t>
      </w:r>
      <w:proofErr w:type="spellStart"/>
      <w:r w:rsidRPr="00681DAD">
        <w:t>nRoll</w:t>
      </w:r>
      <w:proofErr w:type="spellEnd"/>
      <w:r w:rsidRPr="00681DAD">
        <w:t xml:space="preserve"> No:"&lt;&lt;</w:t>
      </w:r>
      <w:proofErr w:type="spellStart"/>
      <w:r w:rsidRPr="00681DAD">
        <w:t>yer.rno</w:t>
      </w:r>
      <w:proofErr w:type="spellEnd"/>
      <w:r w:rsidRPr="00681DAD">
        <w:t>;</w:t>
      </w:r>
    </w:p>
    <w:p w14:paraId="171ADDBC" w14:textId="77777777" w:rsidR="00681DAD" w:rsidRPr="00681DAD" w:rsidRDefault="00681DAD" w:rsidP="00681DAD">
      <w:pPr>
        <w:ind w:left="720"/>
      </w:pPr>
      <w:r w:rsidRPr="00681DAD">
        <w:t xml:space="preserve">    </w:t>
      </w:r>
      <w:proofErr w:type="spellStart"/>
      <w:r w:rsidRPr="00681DAD">
        <w:t>cout</w:t>
      </w:r>
      <w:proofErr w:type="spellEnd"/>
      <w:r w:rsidRPr="00681DAD">
        <w:t>&lt;&lt;"\</w:t>
      </w:r>
      <w:proofErr w:type="spellStart"/>
      <w:r w:rsidRPr="00681DAD">
        <w:t>nSap</w:t>
      </w:r>
      <w:proofErr w:type="spellEnd"/>
      <w:r w:rsidRPr="00681DAD">
        <w:t xml:space="preserve"> ID:"&lt;&lt;</w:t>
      </w:r>
      <w:proofErr w:type="spellStart"/>
      <w:r w:rsidRPr="00681DAD">
        <w:t>yer.sid</w:t>
      </w:r>
      <w:proofErr w:type="spellEnd"/>
      <w:r w:rsidRPr="00681DAD">
        <w:t>;</w:t>
      </w:r>
    </w:p>
    <w:p w14:paraId="7CB938BB" w14:textId="77777777" w:rsidR="00681DAD" w:rsidRPr="00681DAD" w:rsidRDefault="00681DAD" w:rsidP="00681DAD">
      <w:pPr>
        <w:ind w:left="720"/>
      </w:pPr>
      <w:r w:rsidRPr="00681DAD">
        <w:t xml:space="preserve">    </w:t>
      </w:r>
      <w:proofErr w:type="spellStart"/>
      <w:r w:rsidRPr="00681DAD">
        <w:t>cout</w:t>
      </w:r>
      <w:proofErr w:type="spellEnd"/>
      <w:r w:rsidRPr="00681DAD">
        <w:t>&lt;&lt;"\</w:t>
      </w:r>
      <w:proofErr w:type="spellStart"/>
      <w:r w:rsidRPr="00681DAD">
        <w:t>nYear</w:t>
      </w:r>
      <w:proofErr w:type="spellEnd"/>
      <w:r w:rsidRPr="00681DAD">
        <w:t>:"&lt;&lt;</w:t>
      </w:r>
      <w:proofErr w:type="spellStart"/>
      <w:proofErr w:type="gramStart"/>
      <w:r w:rsidRPr="00681DAD">
        <w:t>yer.yr</w:t>
      </w:r>
      <w:proofErr w:type="spellEnd"/>
      <w:proofErr w:type="gramEnd"/>
      <w:r w:rsidRPr="00681DAD">
        <w:t>;</w:t>
      </w:r>
    </w:p>
    <w:p w14:paraId="68C24A0E" w14:textId="77777777" w:rsidR="00681DAD" w:rsidRPr="00681DAD" w:rsidRDefault="00681DAD" w:rsidP="00681DAD">
      <w:pPr>
        <w:ind w:left="720"/>
      </w:pPr>
      <w:r w:rsidRPr="00681DAD">
        <w:t xml:space="preserve">    return 0;</w:t>
      </w:r>
    </w:p>
    <w:p w14:paraId="24E00CEE" w14:textId="70BFDDD5" w:rsidR="00BB31E5" w:rsidRDefault="00681DAD" w:rsidP="00681DAD">
      <w:pPr>
        <w:ind w:left="720"/>
      </w:pPr>
      <w:r w:rsidRPr="00681DAD">
        <w:t>}</w:t>
      </w:r>
    </w:p>
    <w:p w14:paraId="0BAE2317" w14:textId="47C0EB52" w:rsidR="00681DAD" w:rsidRDefault="00681DAD" w:rsidP="00681DAD">
      <w:pPr>
        <w:rPr>
          <w:b/>
          <w:bCs/>
        </w:rPr>
      </w:pPr>
      <w:r>
        <w:rPr>
          <w:b/>
          <w:bCs/>
        </w:rPr>
        <w:t xml:space="preserve">OUTPUT: </w:t>
      </w:r>
    </w:p>
    <w:p w14:paraId="4F108241" w14:textId="50F21FE5" w:rsidR="00681DAD" w:rsidRPr="00681DAD" w:rsidRDefault="00681DAD" w:rsidP="00681DAD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73BE620A" wp14:editId="6F96775C">
            <wp:extent cx="3623611" cy="138430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70419" b="79909"/>
                    <a:stretch/>
                  </pic:blipFill>
                  <pic:spPr bwMode="auto">
                    <a:xfrm>
                      <a:off x="0" y="0"/>
                      <a:ext cx="3643609" cy="13919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681DAD" w:rsidRPr="00681DA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7D639E9"/>
    <w:multiLevelType w:val="multilevel"/>
    <w:tmpl w:val="DDEC4D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E3D3096"/>
    <w:multiLevelType w:val="hybridMultilevel"/>
    <w:tmpl w:val="EA6EFD2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MbEA0gYmlmYWBko6SsGpxcWZ+XkgBYa1AIbMGU4sAAAA"/>
  </w:docVars>
  <w:rsids>
    <w:rsidRoot w:val="00F82DA1"/>
    <w:rsid w:val="0042601A"/>
    <w:rsid w:val="005663DD"/>
    <w:rsid w:val="005C4FFA"/>
    <w:rsid w:val="00681DAD"/>
    <w:rsid w:val="00B3184C"/>
    <w:rsid w:val="00BB31E5"/>
    <w:rsid w:val="00F82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134017"/>
  <w15:chartTrackingRefBased/>
  <w15:docId w15:val="{6F1FCE57-133E-487D-897D-5F40CBFA3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2DA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82D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F82D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9419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8</Pages>
  <Words>641</Words>
  <Characters>365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UN KHADAYATE - 70362019028</dc:creator>
  <cp:keywords/>
  <dc:description/>
  <cp:lastModifiedBy>VARUN KHADAYATE - 70362019028</cp:lastModifiedBy>
  <cp:revision>1</cp:revision>
  <dcterms:created xsi:type="dcterms:W3CDTF">2020-09-30T13:07:00Z</dcterms:created>
  <dcterms:modified xsi:type="dcterms:W3CDTF">2020-09-30T15:53:00Z</dcterms:modified>
</cp:coreProperties>
</file>